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5F186C" w14:textId="0FB20D27" w:rsidR="008C7BCF" w:rsidRPr="00A720BF" w:rsidRDefault="001E1DAF" w:rsidP="008C7BCF">
      <w:pPr>
        <w:pStyle w:val="CRCoverPage"/>
        <w:outlineLvl w:val="0"/>
        <w:rPr>
          <w:b/>
          <w:noProof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>
        <w:rPr>
          <w:rFonts w:cs="Arial"/>
          <w:b/>
          <w:sz w:val="24"/>
          <w:lang w:val="en-US"/>
        </w:rPr>
        <w:t>29</w:t>
      </w:r>
      <w:r w:rsidRPr="00692DEB">
        <w:rPr>
          <w:rFonts w:cs="Arial"/>
          <w:b/>
          <w:sz w:val="24"/>
          <w:lang w:val="en-US"/>
        </w:rPr>
        <w:t xml:space="preserve">      </w:t>
      </w:r>
      <w:r w:rsidRPr="00692DEB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Pr="00E332E8">
        <w:rPr>
          <w:rFonts w:cs="Arial"/>
          <w:b/>
          <w:sz w:val="24"/>
          <w:highlight w:val="yellow"/>
          <w:lang w:val="en-US"/>
        </w:rPr>
        <w:t>R2-25</w:t>
      </w:r>
      <w:r w:rsidR="00E332E8" w:rsidRPr="00E332E8">
        <w:rPr>
          <w:rFonts w:cs="Arial"/>
          <w:b/>
          <w:sz w:val="24"/>
          <w:highlight w:val="yellow"/>
          <w:lang w:val="en-US"/>
        </w:rPr>
        <w:t>0xxxx</w:t>
      </w:r>
      <w:r w:rsidRPr="00692DEB">
        <w:rPr>
          <w:rFonts w:cs="Arial"/>
          <w:b/>
          <w:sz w:val="24"/>
          <w:lang w:val="en-US"/>
        </w:rPr>
        <w:br/>
      </w:r>
      <w:r w:rsidR="008D47AA">
        <w:fldChar w:fldCharType="begin"/>
      </w:r>
      <w:r w:rsidR="008D47AA">
        <w:instrText xml:space="preserve"> DOCPROPERTY  Location  \* MERGEFORMAT </w:instrText>
      </w:r>
      <w:r w:rsidR="008D47AA">
        <w:fldChar w:fldCharType="separate"/>
      </w:r>
      <w:r w:rsidR="00C80442" w:rsidRPr="00BA51D9">
        <w:rPr>
          <w:b/>
          <w:noProof/>
          <w:sz w:val="24"/>
        </w:rPr>
        <w:t xml:space="preserve"> </w:t>
      </w:r>
      <w:r w:rsidR="00C80442">
        <w:rPr>
          <w:b/>
          <w:noProof/>
          <w:sz w:val="24"/>
        </w:rPr>
        <w:t>Wuhan</w:t>
      </w:r>
      <w:r w:rsidR="008D47AA">
        <w:rPr>
          <w:b/>
          <w:noProof/>
          <w:sz w:val="24"/>
        </w:rPr>
        <w:fldChar w:fldCharType="end"/>
      </w:r>
      <w:r w:rsidR="00C80442">
        <w:rPr>
          <w:b/>
          <w:noProof/>
          <w:sz w:val="24"/>
        </w:rPr>
        <w:t xml:space="preserve">, </w:t>
      </w:r>
      <w:r w:rsidR="008D47AA">
        <w:fldChar w:fldCharType="begin"/>
      </w:r>
      <w:r w:rsidR="008D47AA">
        <w:instrText xml:space="preserve"> DOCPROPERTY  Country  \* MERGEFORMAT </w:instrText>
      </w:r>
      <w:r w:rsidR="008D47AA">
        <w:fldChar w:fldCharType="separate"/>
      </w:r>
      <w:r w:rsidR="00C80442">
        <w:rPr>
          <w:b/>
          <w:noProof/>
          <w:sz w:val="24"/>
        </w:rPr>
        <w:t>China</w:t>
      </w:r>
      <w:r w:rsidR="008D47AA">
        <w:rPr>
          <w:b/>
          <w:noProof/>
          <w:sz w:val="24"/>
        </w:rPr>
        <w:fldChar w:fldCharType="end"/>
      </w:r>
      <w:r w:rsidR="00C80442">
        <w:rPr>
          <w:b/>
          <w:noProof/>
          <w:sz w:val="24"/>
        </w:rPr>
        <w:t>, 7</w:t>
      </w:r>
      <w:r w:rsidR="00C80442" w:rsidRPr="0096654A">
        <w:rPr>
          <w:b/>
          <w:noProof/>
          <w:sz w:val="24"/>
          <w:vertAlign w:val="superscript"/>
        </w:rPr>
        <w:t>th</w:t>
      </w:r>
      <w:r w:rsidR="00C80442">
        <w:rPr>
          <w:b/>
          <w:noProof/>
          <w:sz w:val="24"/>
          <w:vertAlign w:val="superscript"/>
        </w:rPr>
        <w:t xml:space="preserve"> </w:t>
      </w:r>
      <w:r w:rsidR="00C80442">
        <w:rPr>
          <w:b/>
          <w:noProof/>
          <w:sz w:val="24"/>
        </w:rPr>
        <w:t>- 11</w:t>
      </w:r>
      <w:r w:rsidR="00C80442" w:rsidRPr="000C7602">
        <w:rPr>
          <w:b/>
          <w:noProof/>
          <w:sz w:val="24"/>
          <w:vertAlign w:val="superscript"/>
        </w:rPr>
        <w:t>th</w:t>
      </w:r>
      <w:r w:rsidR="00C80442">
        <w:rPr>
          <w:b/>
          <w:noProof/>
          <w:sz w:val="24"/>
        </w:rPr>
        <w:t xml:space="preserve"> April 2025</w:t>
      </w:r>
    </w:p>
    <w:p w14:paraId="3CAF5BB9" w14:textId="77777777" w:rsidR="009C4F20" w:rsidRDefault="009C4F20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  <w:lang w:eastAsia="en-US"/>
        </w:rPr>
      </w:pPr>
    </w:p>
    <w:p w14:paraId="1438A2BB" w14:textId="2B0EB98A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A1614">
        <w:rPr>
          <w:rFonts w:ascii="Arial" w:eastAsia="MS Mincho" w:hAnsi="Arial" w:cs="Arial"/>
          <w:b/>
          <w:bCs/>
          <w:sz w:val="24"/>
          <w:lang w:eastAsia="en-US"/>
        </w:rPr>
        <w:t>4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5F7A7EC5" w:rsidR="008C7BCF" w:rsidRPr="00692DE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3B5DAE">
        <w:rPr>
          <w:rFonts w:ascii="Arial" w:hAnsi="Arial" w:cs="Arial"/>
          <w:b/>
          <w:bCs/>
          <w:sz w:val="24"/>
          <w:lang w:eastAsia="en-US"/>
        </w:rPr>
        <w:t>ZTE Corporation, Sanechips</w:t>
      </w:r>
    </w:p>
    <w:p w14:paraId="13B6A614" w14:textId="35DE790B" w:rsidR="008C7BCF" w:rsidRPr="000A21AC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val="en-US" w:eastAsia="zh-CN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0D7265">
        <w:rPr>
          <w:rFonts w:ascii="Arial" w:hAnsi="Arial" w:cs="Arial"/>
          <w:b/>
          <w:bCs/>
          <w:sz w:val="24"/>
          <w:lang w:eastAsia="en-US"/>
        </w:rPr>
        <w:t>Discussion for 37.340 CR</w:t>
      </w:r>
    </w:p>
    <w:p w14:paraId="610DF6D9" w14:textId="04304B8D" w:rsidR="008C7BCF" w:rsidRPr="00D17294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WID/SID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begin"/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instrText xml:space="preserve"> DOCPROPERTY  RelatedWis  \* MERGEFORMAT </w:instrText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separate"/>
      </w:r>
      <w:r w:rsidR="00414FB8" w:rsidRPr="00414FB8">
        <w:rPr>
          <w:rFonts w:ascii="Arial" w:hAnsi="Arial" w:cs="Arial"/>
          <w:b/>
          <w:bCs/>
          <w:sz w:val="24"/>
          <w:szCs w:val="24"/>
          <w:lang w:val="en-US" w:eastAsia="en-US"/>
        </w:rPr>
        <w:t>NR_LPWUS-Core</w:t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end"/>
      </w:r>
      <w:r w:rsidR="00A92473">
        <w:rPr>
          <w:rFonts w:ascii="Arial" w:hAnsi="Arial" w:cs="Arial"/>
          <w:b/>
          <w:bCs/>
          <w:sz w:val="24"/>
          <w:szCs w:val="24"/>
          <w:lang w:eastAsia="en-US"/>
        </w:rPr>
        <w:t xml:space="preserve"> </w:t>
      </w:r>
      <w:r w:rsidR="00034D77" w:rsidRPr="00D7389B">
        <w:rPr>
          <w:rFonts w:ascii="Arial" w:hAnsi="Arial" w:cs="Arial"/>
          <w:b/>
          <w:bCs/>
          <w:sz w:val="24"/>
          <w:szCs w:val="24"/>
          <w:lang w:eastAsia="en-US"/>
        </w:rPr>
        <w:t>– Release 1</w:t>
      </w:r>
      <w:r w:rsidR="00034D77">
        <w:rPr>
          <w:rFonts w:ascii="Arial" w:hAnsi="Arial" w:cs="Arial"/>
          <w:b/>
          <w:bCs/>
          <w:sz w:val="24"/>
          <w:szCs w:val="24"/>
          <w:lang w:eastAsia="en-US"/>
        </w:rPr>
        <w:t>9</w:t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Heading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78511029" w14:textId="4DC9D211" w:rsidR="00073E3F" w:rsidRPr="000D7265" w:rsidRDefault="00E21756" w:rsidP="00B307C1">
      <w:pPr>
        <w:pStyle w:val="NO"/>
        <w:overflowPunct w:val="0"/>
        <w:autoSpaceDE w:val="0"/>
        <w:autoSpaceDN w:val="0"/>
        <w:adjustRightInd w:val="0"/>
        <w:spacing w:after="30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bookmarkStart w:id="0" w:name="_Ref178064866"/>
      <w:r w:rsidRPr="000D7265">
        <w:rPr>
          <w:rFonts w:ascii="Arial" w:eastAsia="Times New Roman" w:hAnsi="Arial" w:cs="Arial"/>
          <w:color w:val="000000"/>
          <w:lang w:val="en-US" w:eastAsia="zh-CN"/>
        </w:rPr>
        <w:t xml:space="preserve">This </w:t>
      </w:r>
      <w:r w:rsidR="005E30C7" w:rsidRPr="000D7265">
        <w:rPr>
          <w:rFonts w:ascii="Arial" w:eastAsia="Times New Roman" w:hAnsi="Arial" w:cs="Arial"/>
          <w:color w:val="000000"/>
          <w:lang w:val="en-US" w:eastAsia="zh-CN"/>
        </w:rPr>
        <w:t xml:space="preserve">is a </w:t>
      </w:r>
      <w:bookmarkEnd w:id="0"/>
      <w:r w:rsidR="000D7265" w:rsidRPr="000D7265">
        <w:rPr>
          <w:rFonts w:ascii="Arial" w:eastAsia="Times New Roman" w:hAnsi="Arial" w:cs="Arial"/>
          <w:color w:val="000000"/>
          <w:lang w:val="en-US" w:eastAsia="zh-CN"/>
        </w:rPr>
        <w:t xml:space="preserve">discussion document on </w:t>
      </w:r>
      <w:r w:rsidR="000D7265">
        <w:rPr>
          <w:rFonts w:ascii="Arial" w:eastAsia="Times New Roman" w:hAnsi="Arial" w:cs="Arial"/>
          <w:color w:val="000000"/>
          <w:lang w:val="en-US" w:eastAsia="zh-CN"/>
        </w:rPr>
        <w:t>37.340 related issues for LP-WUS:</w:t>
      </w:r>
    </w:p>
    <w:p w14:paraId="153F0DCE" w14:textId="77777777" w:rsidR="000025E5" w:rsidRPr="00482B56" w:rsidRDefault="000025E5" w:rsidP="000025E5">
      <w:pPr>
        <w:pStyle w:val="EmailDiscussion"/>
        <w:tabs>
          <w:tab w:val="left" w:pos="1619"/>
        </w:tabs>
      </w:pPr>
      <w:r w:rsidRPr="00482B56">
        <w:t>[Post12</w:t>
      </w:r>
      <w:r w:rsidRPr="00482B56">
        <w:rPr>
          <w:rFonts w:eastAsia="SimSun" w:hint="eastAsia"/>
          <w:lang w:eastAsia="zh-CN"/>
        </w:rPr>
        <w:t>9</w:t>
      </w:r>
      <w:r w:rsidRPr="00482B56">
        <w:t>][</w:t>
      </w:r>
      <w:r w:rsidRPr="00482B56">
        <w:rPr>
          <w:rFonts w:eastAsia="SimSun"/>
          <w:lang w:eastAsia="zh-CN"/>
        </w:rPr>
        <w:t>2</w:t>
      </w:r>
      <w:r w:rsidRPr="00482B56">
        <w:rPr>
          <w:rFonts w:eastAsia="SimSun" w:hint="eastAsia"/>
          <w:lang w:eastAsia="zh-CN"/>
        </w:rPr>
        <w:t>13</w:t>
      </w:r>
      <w:r w:rsidRPr="00482B56">
        <w:t>][</w:t>
      </w:r>
      <w:r w:rsidRPr="00482B56">
        <w:rPr>
          <w:rFonts w:eastAsia="Malgun Gothic" w:cs="Arial"/>
          <w:szCs w:val="20"/>
          <w:lang w:val="en-US" w:eastAsia="en-US"/>
        </w:rPr>
        <w:t>LPWUS</w:t>
      </w:r>
      <w:r w:rsidRPr="00482B56">
        <w:t xml:space="preserve">] </w:t>
      </w:r>
      <w:r w:rsidRPr="00482B56">
        <w:rPr>
          <w:rFonts w:eastAsia="SimSun" w:hint="eastAsia"/>
          <w:lang w:eastAsia="zh-CN"/>
        </w:rPr>
        <w:t>Running CR for TS 37.340</w:t>
      </w:r>
      <w:r w:rsidRPr="00482B56">
        <w:t xml:space="preserve"> (</w:t>
      </w:r>
      <w:r w:rsidRPr="00482B56">
        <w:rPr>
          <w:rFonts w:eastAsia="SimSun" w:hint="eastAsia"/>
          <w:lang w:eastAsia="zh-CN"/>
        </w:rPr>
        <w:t>ZTE</w:t>
      </w:r>
      <w:r w:rsidRPr="00482B56">
        <w:t>)</w:t>
      </w:r>
    </w:p>
    <w:p w14:paraId="2F014312" w14:textId="77777777" w:rsidR="000025E5" w:rsidRPr="00482B56" w:rsidRDefault="000025E5" w:rsidP="000025E5">
      <w:pPr>
        <w:pStyle w:val="EmailDiscussion2"/>
        <w:ind w:left="1619" w:firstLine="0"/>
        <w:rPr>
          <w:rFonts w:eastAsia="SimSun"/>
          <w:lang w:eastAsia="zh-CN"/>
        </w:rPr>
      </w:pPr>
      <w:r w:rsidRPr="00482B56">
        <w:rPr>
          <w:rFonts w:eastAsia="SimSun"/>
          <w:lang w:eastAsia="zh-CN"/>
        </w:rPr>
        <w:t xml:space="preserve">Intended outcome: </w:t>
      </w:r>
      <w:r w:rsidRPr="00482B56">
        <w:rPr>
          <w:rFonts w:eastAsia="SimSun" w:hint="eastAsia"/>
          <w:lang w:eastAsia="zh-CN"/>
        </w:rPr>
        <w:t>Running CR for submission to the next meeting</w:t>
      </w:r>
    </w:p>
    <w:p w14:paraId="04FBC0FD" w14:textId="26A50C54" w:rsidR="00B307C1" w:rsidRPr="00282B0F" w:rsidRDefault="000025E5" w:rsidP="00282B0F">
      <w:pPr>
        <w:pStyle w:val="EmailDiscussion2"/>
        <w:ind w:left="1619" w:firstLine="0"/>
        <w:rPr>
          <w:rFonts w:eastAsia="SimSun"/>
          <w:lang w:eastAsia="zh-CN"/>
        </w:rPr>
      </w:pPr>
      <w:r w:rsidRPr="00482B56">
        <w:rPr>
          <w:rFonts w:eastAsia="SimSun"/>
          <w:lang w:eastAsia="zh-CN"/>
        </w:rPr>
        <w:t xml:space="preserve">Deadline:  </w:t>
      </w:r>
      <w:r w:rsidRPr="00482B56">
        <w:rPr>
          <w:rFonts w:eastAsia="SimSun" w:hint="eastAsia"/>
          <w:lang w:eastAsia="zh-CN"/>
        </w:rPr>
        <w:t>Long</w:t>
      </w:r>
    </w:p>
    <w:p w14:paraId="0D1E65CE" w14:textId="7B564877" w:rsidR="000F2E77" w:rsidRPr="0047642A" w:rsidRDefault="000F2E77" w:rsidP="000F2E77">
      <w:pPr>
        <w:pStyle w:val="Heading1"/>
        <w:ind w:left="0" w:firstLine="0"/>
        <w:jc w:val="both"/>
      </w:pPr>
      <w:r>
        <w:t>2</w:t>
      </w:r>
      <w:r w:rsidRPr="0047642A">
        <w:tab/>
      </w:r>
      <w:r w:rsidR="00911EDA">
        <w:t>Discussion</w:t>
      </w:r>
    </w:p>
    <w:p w14:paraId="3EC3C297" w14:textId="303C00C3" w:rsidR="009C4F20" w:rsidRPr="009C4F20" w:rsidRDefault="009C4F20" w:rsidP="009C4F20">
      <w:pPr>
        <w:pStyle w:val="Heading2"/>
        <w:rPr>
          <w:rFonts w:eastAsia="DengXian"/>
          <w:sz w:val="24"/>
          <w:szCs w:val="24"/>
          <w:u w:val="single"/>
          <w:lang w:val="en-US" w:eastAsia="zh-CN"/>
        </w:rPr>
      </w:pPr>
      <w:r w:rsidRPr="009C4F20">
        <w:rPr>
          <w:rFonts w:eastAsia="DengXian"/>
          <w:sz w:val="24"/>
          <w:szCs w:val="24"/>
          <w:u w:val="single"/>
          <w:lang w:val="en-US" w:eastAsia="zh-CN"/>
        </w:rPr>
        <w:t xml:space="preserve">Issue 1: </w:t>
      </w:r>
      <w:r w:rsidRPr="009C4F20">
        <w:rPr>
          <w:rFonts w:eastAsia="DengXian" w:hint="eastAsia"/>
          <w:sz w:val="24"/>
          <w:szCs w:val="24"/>
          <w:u w:val="single"/>
          <w:lang w:val="en-US" w:eastAsia="zh-CN"/>
        </w:rPr>
        <w:t>L</w:t>
      </w:r>
      <w:r w:rsidRPr="009C4F20">
        <w:rPr>
          <w:rFonts w:eastAsia="DengXian"/>
          <w:sz w:val="24"/>
          <w:szCs w:val="24"/>
          <w:u w:val="single"/>
          <w:lang w:val="en-US" w:eastAsia="zh-CN"/>
        </w:rPr>
        <w:t>P-WUS monitoring in NR-DC</w:t>
      </w:r>
    </w:p>
    <w:p w14:paraId="3826E89B" w14:textId="3906D77C" w:rsidR="00911EDA" w:rsidRPr="00911EDA" w:rsidRDefault="00911EDA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DengXian" w:hAnsi="Arial" w:cs="Arial"/>
          <w:color w:val="000000"/>
          <w:lang w:val="en-US" w:eastAsia="zh-CN"/>
        </w:rPr>
      </w:pPr>
      <w:r w:rsidRPr="00911EDA">
        <w:rPr>
          <w:rFonts w:ascii="Arial" w:eastAsia="DengXian" w:hAnsi="Arial" w:cs="Arial"/>
          <w:color w:val="000000"/>
          <w:lang w:val="en-US" w:eastAsia="zh-CN"/>
        </w:rPr>
        <w:t>The following agreements have been achieved in RAN1#118bis for the support of LP-WUS for DC case:</w:t>
      </w:r>
    </w:p>
    <w:p w14:paraId="6E44E66F" w14:textId="77777777" w:rsidR="00911EDA" w:rsidRPr="00911EDA" w:rsidRDefault="00911EDA" w:rsidP="00911EDA">
      <w:pPr>
        <w:rPr>
          <w:rFonts w:ascii="Arial" w:hAnsi="Arial" w:cs="Arial"/>
        </w:rPr>
      </w:pPr>
      <w:r w:rsidRPr="00911EDA">
        <w:rPr>
          <w:rFonts w:ascii="Arial" w:hAnsi="Arial" w:cs="Arial"/>
          <w:highlight w:val="green"/>
        </w:rPr>
        <w:t>Agreement</w:t>
      </w:r>
    </w:p>
    <w:p w14:paraId="64490F7B" w14:textId="77777777" w:rsidR="00911EDA" w:rsidRPr="00911EDA" w:rsidRDefault="00911EDA" w:rsidP="00911EDA">
      <w:pPr>
        <w:rPr>
          <w:rFonts w:ascii="Arial" w:hAnsi="Arial" w:cs="Arial"/>
        </w:rPr>
      </w:pPr>
      <w:r w:rsidRPr="00911EDA">
        <w:rPr>
          <w:rFonts w:ascii="Arial" w:hAnsi="Arial" w:cs="Arial"/>
        </w:rPr>
        <w:t>LP-WUS is supported when UE is configured with NR-DC in RRC CONNECTED mode</w:t>
      </w:r>
    </w:p>
    <w:p w14:paraId="61E3D5E5" w14:textId="77777777" w:rsidR="00911EDA" w:rsidRPr="00911EDA" w:rsidRDefault="00911EDA" w:rsidP="00911EDA">
      <w:pPr>
        <w:pStyle w:val="ListParagraph"/>
        <w:numPr>
          <w:ilvl w:val="0"/>
          <w:numId w:val="27"/>
        </w:numPr>
        <w:overflowPunct w:val="0"/>
        <w:autoSpaceDE w:val="0"/>
        <w:autoSpaceDN w:val="0"/>
        <w:adjustRightInd w:val="0"/>
        <w:spacing w:after="180"/>
        <w:contextualSpacing/>
        <w:textAlignment w:val="baseline"/>
        <w:rPr>
          <w:rFonts w:ascii="Arial" w:hAnsi="Arial" w:cs="Arial"/>
          <w:sz w:val="20"/>
          <w:szCs w:val="20"/>
          <w:lang w:eastAsia="x-none"/>
        </w:rPr>
      </w:pPr>
      <w:r w:rsidRPr="00911EDA">
        <w:rPr>
          <w:rFonts w:ascii="Arial" w:hAnsi="Arial" w:cs="Arial"/>
          <w:sz w:val="20"/>
          <w:szCs w:val="20"/>
          <w:lang w:eastAsia="x-none"/>
        </w:rPr>
        <w:t>Above is supported for the case PDCCH monitoring is triggered by LP-WUS in the same cell group</w:t>
      </w:r>
    </w:p>
    <w:p w14:paraId="7C157027" w14:textId="7E16DC8C" w:rsidR="00BC101C" w:rsidRPr="00890A88" w:rsidRDefault="00911EDA" w:rsidP="00890A88">
      <w:pPr>
        <w:pStyle w:val="ListParagraph"/>
        <w:numPr>
          <w:ilvl w:val="0"/>
          <w:numId w:val="27"/>
        </w:numPr>
        <w:overflowPunct w:val="0"/>
        <w:autoSpaceDE w:val="0"/>
        <w:autoSpaceDN w:val="0"/>
        <w:adjustRightInd w:val="0"/>
        <w:spacing w:after="180"/>
        <w:contextualSpacing/>
        <w:textAlignment w:val="baseline"/>
        <w:rPr>
          <w:rFonts w:ascii="Arial" w:hAnsi="Arial" w:cs="Arial"/>
          <w:sz w:val="20"/>
          <w:szCs w:val="20"/>
          <w:lang w:eastAsia="x-none"/>
        </w:rPr>
      </w:pPr>
      <w:r w:rsidRPr="00911EDA">
        <w:rPr>
          <w:rFonts w:ascii="Arial" w:hAnsi="Arial" w:cs="Arial"/>
          <w:sz w:val="20"/>
          <w:szCs w:val="20"/>
          <w:lang w:eastAsia="x-none"/>
        </w:rPr>
        <w:t>FFS: The cell(s) where PDCCH monitoring triggered by a LP-WUS is applicable</w:t>
      </w:r>
    </w:p>
    <w:p w14:paraId="484026EA" w14:textId="6133B273" w:rsidR="009809EC" w:rsidRDefault="003A2A99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r>
        <w:rPr>
          <w:rFonts w:ascii="Arial" w:eastAsia="Times New Roman" w:hAnsi="Arial" w:cs="Arial"/>
          <w:color w:val="000000"/>
          <w:lang w:val="en-US" w:eastAsia="zh-CN"/>
        </w:rPr>
        <w:t>For NR-DC case when LP-WUS is supported, RAN1 has agreed that LP-WUS can only trigger PDCCH monitoring in the same cell group.</w:t>
      </w:r>
      <w:r w:rsidR="005414BE">
        <w:rPr>
          <w:rFonts w:ascii="Arial" w:eastAsia="Times New Roman" w:hAnsi="Arial" w:cs="Arial"/>
          <w:color w:val="000000"/>
          <w:lang w:val="en-US" w:eastAsia="zh-CN"/>
        </w:rPr>
        <w:t xml:space="preserve"> </w:t>
      </w:r>
      <w:r w:rsidR="00C15E18">
        <w:rPr>
          <w:rFonts w:ascii="Arial" w:eastAsia="Times New Roman" w:hAnsi="Arial" w:cs="Arial"/>
          <w:color w:val="000000"/>
          <w:lang w:val="en-US" w:eastAsia="zh-CN"/>
        </w:rPr>
        <w:t>We understand the LP-WUS operation would be per cell group.</w:t>
      </w:r>
    </w:p>
    <w:p w14:paraId="5858B21F" w14:textId="0ABEF47D" w:rsidR="00B05784" w:rsidRDefault="00C15E18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r>
        <w:rPr>
          <w:rFonts w:ascii="Arial" w:eastAsia="Times New Roman" w:hAnsi="Arial" w:cs="Arial"/>
          <w:color w:val="000000"/>
          <w:lang w:val="en-US" w:eastAsia="zh-CN"/>
        </w:rPr>
        <w:t>Then within each cell group, it is worth considering the LP-WUS monitoring and the follow up PDCCH monitoring</w:t>
      </w:r>
      <w:r w:rsidR="00B05784">
        <w:rPr>
          <w:rFonts w:ascii="Arial" w:eastAsia="Times New Roman" w:hAnsi="Arial" w:cs="Arial"/>
          <w:color w:val="000000"/>
          <w:lang w:val="en-US" w:eastAsia="zh-CN"/>
        </w:rPr>
        <w:t xml:space="preserve"> behaviors.</w:t>
      </w:r>
      <w:r w:rsidR="00C427A4">
        <w:rPr>
          <w:rFonts w:ascii="Arial" w:eastAsia="Times New Roman" w:hAnsi="Arial" w:cs="Arial"/>
          <w:color w:val="000000"/>
          <w:lang w:val="en-US" w:eastAsia="zh-CN"/>
        </w:rPr>
        <w:t xml:space="preserve"> </w:t>
      </w:r>
    </w:p>
    <w:p w14:paraId="5AB61C2D" w14:textId="43CDEE08" w:rsidR="00C427A4" w:rsidRDefault="00C427A4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r>
        <w:rPr>
          <w:rFonts w:ascii="Arial" w:eastAsia="Times New Roman" w:hAnsi="Arial" w:cs="Arial"/>
          <w:color w:val="000000"/>
          <w:lang w:val="en-US" w:eastAsia="zh-CN"/>
        </w:rPr>
        <w:t xml:space="preserve">In NR-DC MCG, similar as the DCP monitoring, </w:t>
      </w:r>
      <w:r w:rsidR="00745774">
        <w:rPr>
          <w:rFonts w:ascii="Arial" w:eastAsia="Times New Roman" w:hAnsi="Arial" w:cs="Arial"/>
          <w:color w:val="000000"/>
          <w:lang w:val="en-US" w:eastAsia="zh-CN"/>
        </w:rPr>
        <w:t>we understand the LP-WUS can only be configured to be monitored on the PCell</w:t>
      </w:r>
      <w:r w:rsidR="00410F8F">
        <w:rPr>
          <w:rFonts w:ascii="Arial" w:eastAsia="Times New Roman" w:hAnsi="Arial" w:cs="Arial"/>
          <w:color w:val="000000"/>
          <w:lang w:val="en-US" w:eastAsia="zh-CN"/>
        </w:rPr>
        <w:t>.</w:t>
      </w:r>
    </w:p>
    <w:p w14:paraId="18CA88C2" w14:textId="4A7937E1" w:rsidR="00410F8F" w:rsidRPr="00410F8F" w:rsidRDefault="00410F8F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DengXian" w:hAnsi="Arial" w:cs="Arial"/>
          <w:b/>
          <w:color w:val="000000"/>
          <w:lang w:val="en-US" w:eastAsia="zh-CN"/>
        </w:rPr>
      </w:pP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Question </w:t>
      </w:r>
      <w:r w:rsidR="003874AD">
        <w:rPr>
          <w:rFonts w:ascii="Arial" w:eastAsia="Times New Roman" w:hAnsi="Arial" w:cs="Arial"/>
          <w:b/>
          <w:color w:val="000000"/>
          <w:lang w:val="en-US" w:eastAsia="zh-CN"/>
        </w:rPr>
        <w:t>1</w:t>
      </w: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>: Do companies agree that in NR-DC MCG, the LP-WUS can only be configured to be monitored on the PCell?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1318"/>
        <w:gridCol w:w="7309"/>
      </w:tblGrid>
      <w:tr w:rsidR="00E87C65" w:rsidRPr="00D45311" w14:paraId="40800DC3" w14:textId="77777777" w:rsidTr="00745774">
        <w:trPr>
          <w:trHeight w:val="132"/>
        </w:trPr>
        <w:tc>
          <w:tcPr>
            <w:tcW w:w="1229" w:type="dxa"/>
            <w:shd w:val="clear" w:color="auto" w:fill="D9D9D9"/>
          </w:tcPr>
          <w:p w14:paraId="25F6B800" w14:textId="01FE5FEC" w:rsidR="00E87C65" w:rsidRPr="00D45311" w:rsidRDefault="00E87C65" w:rsidP="000E511E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18" w:type="dxa"/>
            <w:shd w:val="clear" w:color="auto" w:fill="D9D9D9"/>
          </w:tcPr>
          <w:p w14:paraId="04FDB06B" w14:textId="3E67E1A0" w:rsidR="00E87C65" w:rsidRPr="00D45311" w:rsidRDefault="00745774" w:rsidP="000E511E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es/No</w:t>
            </w:r>
          </w:p>
        </w:tc>
        <w:tc>
          <w:tcPr>
            <w:tcW w:w="7309" w:type="dxa"/>
            <w:shd w:val="clear" w:color="auto" w:fill="D9D9D9"/>
          </w:tcPr>
          <w:p w14:paraId="1365B93D" w14:textId="3EC9DB40" w:rsidR="00E87C65" w:rsidRPr="00D45311" w:rsidRDefault="00745774" w:rsidP="00745774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E87C65" w:rsidRPr="00D45311" w14:paraId="7AC2A59F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0B9CB8F3" w14:textId="736EF208" w:rsidR="00E87C65" w:rsidRPr="009D7C3B" w:rsidRDefault="008362E0" w:rsidP="009D7C3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Ericsson</w:t>
            </w:r>
          </w:p>
        </w:tc>
        <w:tc>
          <w:tcPr>
            <w:tcW w:w="1318" w:type="dxa"/>
          </w:tcPr>
          <w:p w14:paraId="5F40D34E" w14:textId="1FB2D575" w:rsidR="00E87C65" w:rsidRPr="009D7C3B" w:rsidRDefault="008362E0" w:rsidP="009D7C3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6C610E1F" w14:textId="725FC537" w:rsidR="00E87C65" w:rsidRDefault="004B5505" w:rsidP="009D7C3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We do not see the purpose of other configuration options.</w:t>
            </w:r>
          </w:p>
          <w:p w14:paraId="5A28E583" w14:textId="420D3FF8" w:rsidR="008362E0" w:rsidRDefault="004B5505" w:rsidP="009D7C3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FYI: t</w:t>
            </w:r>
            <w:r w:rsidR="008362E0">
              <w:rPr>
                <w:rFonts w:ascii="Times New Roman" w:hAnsi="Times New Roman"/>
                <w:bCs/>
                <w:lang w:val="en-US"/>
              </w:rPr>
              <w:t>he RAN1 agreement from Athens</w:t>
            </w:r>
            <w:r>
              <w:rPr>
                <w:rFonts w:ascii="Times New Roman" w:hAnsi="Times New Roman"/>
                <w:bCs/>
                <w:lang w:val="en-US"/>
              </w:rPr>
              <w:t xml:space="preserve"> is still open whether LP-WUS is only configured on PCell/PSCell. But it is clear that when LP-WUS is detected all serving cells of the cell group wake-up and enter Active Time</w:t>
            </w:r>
            <w:r w:rsidR="008362E0">
              <w:rPr>
                <w:rFonts w:ascii="Times New Roman" w:hAnsi="Times New Roman"/>
                <w:bCs/>
                <w:lang w:val="en-US"/>
              </w:rPr>
              <w:t>:</w:t>
            </w:r>
          </w:p>
          <w:p w14:paraId="6DF9B245" w14:textId="77777777" w:rsidR="008362E0" w:rsidRPr="008362E0" w:rsidRDefault="008362E0" w:rsidP="008362E0">
            <w:pPr>
              <w:spacing w:after="0"/>
              <w:rPr>
                <w:b/>
                <w:bCs/>
                <w:sz w:val="16"/>
                <w:szCs w:val="16"/>
                <w:lang w:val="en-US" w:eastAsia="zh-CN" w:bidi="ar"/>
              </w:rPr>
            </w:pPr>
            <w:r w:rsidRPr="008362E0">
              <w:rPr>
                <w:b/>
                <w:bCs/>
                <w:sz w:val="16"/>
                <w:szCs w:val="16"/>
                <w:highlight w:val="green"/>
                <w:lang w:val="en-US" w:eastAsia="zh-CN" w:bidi="ar"/>
              </w:rPr>
              <w:t>Agreement</w:t>
            </w:r>
          </w:p>
          <w:p w14:paraId="1F38FF8C" w14:textId="77777777" w:rsidR="008362E0" w:rsidRPr="008362E0" w:rsidRDefault="008362E0" w:rsidP="008362E0">
            <w:pPr>
              <w:pStyle w:val="BodyText"/>
              <w:numPr>
                <w:ilvl w:val="0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 xml:space="preserve">For the case when UE is configured with NR-DC with CA </w:t>
            </w:r>
            <w:r w:rsidRPr="008362E0">
              <w:rPr>
                <w:rFonts w:ascii="Times New Roman" w:hAnsi="Times New Roman"/>
                <w:sz w:val="16"/>
                <w:szCs w:val="16"/>
                <w:u w:val="single"/>
              </w:rPr>
              <w:t>without</w:t>
            </w:r>
            <w:r w:rsidRPr="008362E0">
              <w:rPr>
                <w:rFonts w:ascii="Times New Roman" w:hAnsi="Times New Roman"/>
                <w:sz w:val="16"/>
                <w:szCs w:val="16"/>
              </w:rPr>
              <w:t xml:space="preserve"> dual DRX groups or without CA in RRC CONNECTED mode,</w:t>
            </w:r>
          </w:p>
          <w:p w14:paraId="68B068B6" w14:textId="77777777" w:rsidR="008362E0" w:rsidRPr="008362E0" w:rsidRDefault="008362E0" w:rsidP="008362E0">
            <w:pPr>
              <w:pStyle w:val="BodyText"/>
              <w:numPr>
                <w:ilvl w:val="1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>LP-WUS can be configured on a serving cell per cell-group</w:t>
            </w:r>
          </w:p>
          <w:p w14:paraId="52ADF990" w14:textId="77777777" w:rsidR="008362E0" w:rsidRPr="008362E0" w:rsidRDefault="008362E0" w:rsidP="008362E0">
            <w:pPr>
              <w:pStyle w:val="BodyText"/>
              <w:numPr>
                <w:ilvl w:val="2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>This does not imply that LP-WUS has to be configured on both cell groups</w:t>
            </w:r>
          </w:p>
          <w:p w14:paraId="774BF548" w14:textId="77777777" w:rsidR="008362E0" w:rsidRPr="008362E0" w:rsidRDefault="008362E0" w:rsidP="008362E0">
            <w:pPr>
              <w:pStyle w:val="BodyText"/>
              <w:numPr>
                <w:ilvl w:val="1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>LP-WUS indication is applicable to all serving cells in the cell-group</w:t>
            </w:r>
          </w:p>
          <w:p w14:paraId="380DC18B" w14:textId="77777777" w:rsidR="008362E0" w:rsidRPr="008362E0" w:rsidRDefault="008362E0" w:rsidP="008362E0">
            <w:pPr>
              <w:pStyle w:val="BodyText"/>
              <w:numPr>
                <w:ilvl w:val="2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>Note: There is no impact to PDCCH monitoring behaviour related to SCell dormancy/activation/deactivation</w:t>
            </w:r>
          </w:p>
          <w:p w14:paraId="02C6CB0A" w14:textId="77777777" w:rsidR="008362E0" w:rsidRPr="008362E0" w:rsidRDefault="008362E0" w:rsidP="008362E0">
            <w:pPr>
              <w:pStyle w:val="BodyText"/>
              <w:numPr>
                <w:ilvl w:val="1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lastRenderedPageBreak/>
              <w:t>FFS whether to support this case as separate UE capability from CA case</w:t>
            </w:r>
          </w:p>
          <w:p w14:paraId="1F67F46F" w14:textId="77777777" w:rsidR="008362E0" w:rsidRPr="008362E0" w:rsidRDefault="008362E0" w:rsidP="008362E0">
            <w:pPr>
              <w:pStyle w:val="BodyText"/>
              <w:numPr>
                <w:ilvl w:val="1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>FFS UE capability for monitoring LP-WUS on one cell group or both cell groups</w:t>
            </w:r>
          </w:p>
          <w:p w14:paraId="2D7EF67B" w14:textId="0828AA94" w:rsidR="008362E0" w:rsidRPr="004B5505" w:rsidRDefault="008362E0" w:rsidP="004B5505">
            <w:pPr>
              <w:pStyle w:val="BodyText"/>
              <w:numPr>
                <w:ilvl w:val="0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>FFS: Whether the serving cell on which the LP-WUS is configured is only PCell/PSCell or can be RRC configured cell other than Pcell/PSCell</w:t>
            </w:r>
          </w:p>
        </w:tc>
      </w:tr>
      <w:tr w:rsidR="00E87C65" w:rsidRPr="00D45311" w14:paraId="187099D9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7B3AE870" w14:textId="62804AA8" w:rsidR="00E87C65" w:rsidRPr="00533FDE" w:rsidRDefault="00533FDE" w:rsidP="009D7C3B">
            <w:pPr>
              <w:pStyle w:val="BodyText"/>
              <w:keepNext/>
              <w:jc w:val="left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lastRenderedPageBreak/>
              <w:t>Huawei, HiSilicon</w:t>
            </w:r>
          </w:p>
        </w:tc>
        <w:tc>
          <w:tcPr>
            <w:tcW w:w="1318" w:type="dxa"/>
          </w:tcPr>
          <w:p w14:paraId="1DF4153E" w14:textId="0505D30A" w:rsidR="00E87C65" w:rsidRPr="00247E54" w:rsidRDefault="00247E54" w:rsidP="009D7C3B">
            <w:pPr>
              <w:pStyle w:val="BodyText"/>
              <w:keepNext/>
              <w:jc w:val="left"/>
              <w:rPr>
                <w:rFonts w:ascii="Times New Roman" w:eastAsia="DengXian" w:hAnsi="Times New Roman"/>
                <w:bCs/>
              </w:rPr>
            </w:pPr>
            <w:r w:rsidRPr="00247E54">
              <w:rPr>
                <w:rFonts w:ascii="Times New Roman" w:hAnsi="Times New Roman"/>
                <w:bCs/>
                <w:lang w:val="en-US"/>
              </w:rPr>
              <w:t>W</w:t>
            </w:r>
            <w:r w:rsidRPr="00247E54">
              <w:rPr>
                <w:rFonts w:ascii="Times New Roman" w:hAnsi="Times New Roman" w:hint="eastAsia"/>
                <w:bCs/>
                <w:lang w:val="en-US"/>
              </w:rPr>
              <w:t>ait</w:t>
            </w:r>
            <w:r w:rsidRPr="00247E54">
              <w:rPr>
                <w:rFonts w:ascii="Times New Roman" w:hAnsi="Times New Roman"/>
                <w:bCs/>
                <w:lang w:val="en-US"/>
              </w:rPr>
              <w:t xml:space="preserve"> for RAN1</w:t>
            </w:r>
          </w:p>
        </w:tc>
        <w:tc>
          <w:tcPr>
            <w:tcW w:w="7309" w:type="dxa"/>
          </w:tcPr>
          <w:p w14:paraId="787F9700" w14:textId="77777777" w:rsidR="00E87C65" w:rsidRDefault="00247E54" w:rsidP="009D7C3B">
            <w:pPr>
              <w:pStyle w:val="BodyText"/>
              <w:keepNext/>
              <w:jc w:val="left"/>
              <w:rPr>
                <w:rFonts w:ascii="Times New Roman" w:eastAsia="DengXian" w:hAnsi="Times New Roman"/>
                <w:bCs/>
                <w:lang w:val="en-US"/>
              </w:rPr>
            </w:pPr>
            <w:r>
              <w:rPr>
                <w:rFonts w:ascii="Times New Roman" w:eastAsia="DengXian" w:hAnsi="Times New Roman" w:hint="eastAsia"/>
                <w:bCs/>
                <w:lang w:val="en-US"/>
              </w:rPr>
              <w:t>R</w:t>
            </w:r>
            <w:r>
              <w:rPr>
                <w:rFonts w:ascii="Times New Roman" w:eastAsia="DengXian" w:hAnsi="Times New Roman"/>
                <w:bCs/>
                <w:lang w:val="en-US"/>
              </w:rPr>
              <w:t xml:space="preserve">AN1 is discussing: </w:t>
            </w:r>
          </w:p>
          <w:p w14:paraId="3732E0F9" w14:textId="77777777" w:rsidR="00247E54" w:rsidRDefault="00247E54" w:rsidP="00247E54">
            <w:pPr>
              <w:pStyle w:val="BodyText"/>
              <w:keepNext/>
              <w:ind w:leftChars="100" w:left="200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>FFS: Whether the serving cell on which the LP-WUS is configured is only PCell/PSCell or can be RRC configured cell other than Pcell/PSCell</w:t>
            </w:r>
          </w:p>
          <w:p w14:paraId="37DF9C01" w14:textId="5EFB2D6C" w:rsidR="00247E54" w:rsidRPr="00247E54" w:rsidRDefault="00247E54" w:rsidP="009D7C3B">
            <w:pPr>
              <w:pStyle w:val="BodyText"/>
              <w:keepNext/>
              <w:jc w:val="left"/>
              <w:rPr>
                <w:rFonts w:ascii="Times New Roman" w:eastAsia="DengXian" w:hAnsi="Times New Roman"/>
                <w:bCs/>
                <w:lang w:val="en-US"/>
              </w:rPr>
            </w:pPr>
            <w:r>
              <w:rPr>
                <w:rFonts w:ascii="Times New Roman" w:eastAsia="DengXian" w:hAnsi="Times New Roman"/>
                <w:bCs/>
                <w:lang w:val="en-US"/>
              </w:rPr>
              <w:t xml:space="preserve">We understand </w:t>
            </w:r>
            <w:r w:rsidRPr="00101F66">
              <w:rPr>
                <w:rFonts w:ascii="Times New Roman" w:eastAsia="DengXian" w:hAnsi="Times New Roman"/>
                <w:b/>
                <w:bCs/>
                <w:lang w:val="en-US"/>
              </w:rPr>
              <w:t>at least Pcell/PSCell</w:t>
            </w:r>
            <w:r w:rsidRPr="00247E54">
              <w:rPr>
                <w:rFonts w:ascii="Times New Roman" w:eastAsia="DengXian" w:hAnsi="Times New Roman"/>
                <w:bCs/>
                <w:lang w:val="en-US"/>
              </w:rPr>
              <w:t xml:space="preserve"> </w:t>
            </w:r>
            <w:r w:rsidR="00101F66">
              <w:rPr>
                <w:rFonts w:ascii="Times New Roman" w:eastAsia="DengXian" w:hAnsi="Times New Roman"/>
                <w:bCs/>
                <w:lang w:val="en-US"/>
              </w:rPr>
              <w:t>can be</w:t>
            </w:r>
            <w:r w:rsidRPr="00247E54">
              <w:rPr>
                <w:rFonts w:ascii="Times New Roman" w:eastAsia="DengXian" w:hAnsi="Times New Roman"/>
                <w:bCs/>
                <w:lang w:val="en-US"/>
              </w:rPr>
              <w:t xml:space="preserve"> supported, but whether </w:t>
            </w:r>
            <w:r w:rsidR="00101F66">
              <w:rPr>
                <w:rFonts w:ascii="Times New Roman" w:eastAsia="DengXian" w:hAnsi="Times New Roman"/>
                <w:bCs/>
                <w:lang w:val="en-US"/>
              </w:rPr>
              <w:t>SCell can also configured with LP-WUS depends on further RAN1 conclusion.</w:t>
            </w:r>
          </w:p>
        </w:tc>
      </w:tr>
      <w:tr w:rsidR="00490F5B" w:rsidRPr="00D45311" w14:paraId="3BBD2B64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B3511E7" w14:textId="77777777" w:rsidR="00490F5B" w:rsidRPr="009D7C3B" w:rsidRDefault="00490F5B" w:rsidP="009D7C3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2DFC958C" w14:textId="77777777" w:rsidR="00490F5B" w:rsidRPr="009D7C3B" w:rsidRDefault="00490F5B" w:rsidP="009D7C3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4E01F267" w14:textId="77777777" w:rsidR="00490F5B" w:rsidRPr="009D7C3B" w:rsidRDefault="00490F5B" w:rsidP="009D7C3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90F5B" w:rsidRPr="00D45311" w14:paraId="0CD8D2E6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06B25FD7" w14:textId="77777777" w:rsidR="00490F5B" w:rsidRPr="009D7C3B" w:rsidRDefault="00490F5B" w:rsidP="009D7C3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04136FEF" w14:textId="77777777" w:rsidR="00490F5B" w:rsidRPr="009D7C3B" w:rsidRDefault="00490F5B" w:rsidP="009D7C3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78B9D978" w14:textId="77777777" w:rsidR="00490F5B" w:rsidRPr="009D7C3B" w:rsidRDefault="00490F5B" w:rsidP="009D7C3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90F5B" w:rsidRPr="00D45311" w14:paraId="12F3EC25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35BCB7C8" w14:textId="77777777" w:rsidR="00490F5B" w:rsidRPr="009D7C3B" w:rsidRDefault="00490F5B" w:rsidP="009D7C3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23E33A9E" w14:textId="77777777" w:rsidR="00490F5B" w:rsidRPr="009D7C3B" w:rsidRDefault="00490F5B" w:rsidP="009D7C3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5F4C7366" w14:textId="77777777" w:rsidR="00490F5B" w:rsidRPr="00101F66" w:rsidRDefault="00490F5B" w:rsidP="009D7C3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90F5B" w:rsidRPr="00D45311" w14:paraId="18764BE3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A8AA2BA" w14:textId="77777777" w:rsidR="00490F5B" w:rsidRPr="009D7C3B" w:rsidRDefault="00490F5B" w:rsidP="009D7C3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23918134" w14:textId="77777777" w:rsidR="00490F5B" w:rsidRPr="009D7C3B" w:rsidRDefault="00490F5B" w:rsidP="009D7C3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2016743F" w14:textId="77777777" w:rsidR="00490F5B" w:rsidRPr="009D7C3B" w:rsidRDefault="00490F5B" w:rsidP="009D7C3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90F5B" w:rsidRPr="00D45311" w14:paraId="3AA5DFB3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59AA580A" w14:textId="77777777" w:rsidR="00490F5B" w:rsidRPr="009D7C3B" w:rsidRDefault="00490F5B" w:rsidP="009D7C3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77006793" w14:textId="77777777" w:rsidR="00490F5B" w:rsidRPr="009D7C3B" w:rsidRDefault="00490F5B" w:rsidP="009D7C3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65925A7A" w14:textId="77777777" w:rsidR="00490F5B" w:rsidRPr="009D7C3B" w:rsidRDefault="00490F5B" w:rsidP="009D7C3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90F5B" w:rsidRPr="00D45311" w14:paraId="22F141EE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87491FF" w14:textId="77777777" w:rsidR="00490F5B" w:rsidRPr="009D7C3B" w:rsidRDefault="00490F5B" w:rsidP="009D7C3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1B11BA8E" w14:textId="77777777" w:rsidR="00490F5B" w:rsidRPr="009D7C3B" w:rsidRDefault="00490F5B" w:rsidP="009D7C3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122EA80A" w14:textId="77777777" w:rsidR="00490F5B" w:rsidRPr="009D7C3B" w:rsidRDefault="00490F5B" w:rsidP="009D7C3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90F5B" w:rsidRPr="00D45311" w14:paraId="618A22B4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2BA6323" w14:textId="77777777" w:rsidR="00490F5B" w:rsidRPr="009D7C3B" w:rsidRDefault="00490F5B" w:rsidP="009D7C3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637A0669" w14:textId="77777777" w:rsidR="00490F5B" w:rsidRPr="009D7C3B" w:rsidRDefault="00490F5B" w:rsidP="009D7C3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5B54DC09" w14:textId="77777777" w:rsidR="00490F5B" w:rsidRPr="009D7C3B" w:rsidRDefault="00490F5B" w:rsidP="009D7C3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90F5B" w:rsidRPr="00D45311" w14:paraId="16CECB17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4445A45" w14:textId="77777777" w:rsidR="00490F5B" w:rsidRPr="009D7C3B" w:rsidRDefault="00490F5B" w:rsidP="009D7C3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6D47DD6F" w14:textId="77777777" w:rsidR="00490F5B" w:rsidRPr="009D7C3B" w:rsidRDefault="00490F5B" w:rsidP="009D7C3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7906D964" w14:textId="77777777" w:rsidR="00490F5B" w:rsidRPr="009D7C3B" w:rsidRDefault="00490F5B" w:rsidP="009D7C3B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6A25538F" w14:textId="77777777" w:rsidR="0004622A" w:rsidRDefault="0004622A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DengXian"/>
          <w:color w:val="000000"/>
          <w:lang w:val="en-US" w:eastAsia="zh-CN"/>
        </w:rPr>
      </w:pPr>
    </w:p>
    <w:p w14:paraId="631D8C91" w14:textId="5DE19A81" w:rsidR="00410F8F" w:rsidRDefault="00410F8F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r w:rsidRPr="00410F8F">
        <w:rPr>
          <w:rFonts w:ascii="Arial" w:eastAsia="Times New Roman" w:hAnsi="Arial" w:cs="Arial" w:hint="eastAsia"/>
          <w:color w:val="000000"/>
          <w:lang w:val="en-US" w:eastAsia="zh-CN"/>
        </w:rPr>
        <w:t>F</w:t>
      </w:r>
      <w:r w:rsidRPr="00410F8F">
        <w:rPr>
          <w:rFonts w:ascii="Arial" w:eastAsia="Times New Roman" w:hAnsi="Arial" w:cs="Arial"/>
          <w:color w:val="000000"/>
          <w:lang w:val="en-US" w:eastAsia="zh-CN"/>
        </w:rPr>
        <w:t xml:space="preserve">or </w:t>
      </w:r>
      <w:r>
        <w:rPr>
          <w:rFonts w:ascii="Arial" w:eastAsia="Times New Roman" w:hAnsi="Arial" w:cs="Arial"/>
          <w:color w:val="000000"/>
          <w:lang w:val="en-US" w:eastAsia="zh-CN"/>
        </w:rPr>
        <w:t>NR-DC SCG, similar as the DCP monitoring, we understand the LP-WUS can only be configured to be monitored on the PSCell.</w:t>
      </w:r>
    </w:p>
    <w:p w14:paraId="36EBC52A" w14:textId="6793D652" w:rsidR="00410F8F" w:rsidRPr="00410F8F" w:rsidRDefault="00410F8F" w:rsidP="00410F8F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DengXian" w:hAnsi="Arial" w:cs="Arial"/>
          <w:b/>
          <w:color w:val="000000"/>
          <w:lang w:val="en-US" w:eastAsia="zh-CN"/>
        </w:rPr>
      </w:pP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Question </w:t>
      </w:r>
      <w:r>
        <w:rPr>
          <w:rFonts w:ascii="Arial" w:eastAsia="Times New Roman" w:hAnsi="Arial" w:cs="Arial"/>
          <w:b/>
          <w:color w:val="000000"/>
          <w:lang w:val="en-US" w:eastAsia="zh-CN"/>
        </w:rPr>
        <w:t>2</w:t>
      </w: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: Do companies agree that in NR-DC </w:t>
      </w:r>
      <w:r>
        <w:rPr>
          <w:rFonts w:ascii="Arial" w:eastAsia="Times New Roman" w:hAnsi="Arial" w:cs="Arial"/>
          <w:b/>
          <w:color w:val="000000"/>
          <w:lang w:val="en-US" w:eastAsia="zh-CN"/>
        </w:rPr>
        <w:t>S</w:t>
      </w: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>CG, the LP-WUS can only be configured to be monitored on the P</w:t>
      </w:r>
      <w:r>
        <w:rPr>
          <w:rFonts w:ascii="Arial" w:eastAsia="Times New Roman" w:hAnsi="Arial" w:cs="Arial"/>
          <w:b/>
          <w:color w:val="000000"/>
          <w:lang w:val="en-US" w:eastAsia="zh-CN"/>
        </w:rPr>
        <w:t>S</w:t>
      </w: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>Cell?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1318"/>
        <w:gridCol w:w="7309"/>
      </w:tblGrid>
      <w:tr w:rsidR="00410F8F" w:rsidRPr="00D45311" w14:paraId="03315BE6" w14:textId="77777777" w:rsidTr="00C01792">
        <w:trPr>
          <w:trHeight w:val="132"/>
        </w:trPr>
        <w:tc>
          <w:tcPr>
            <w:tcW w:w="1229" w:type="dxa"/>
            <w:shd w:val="clear" w:color="auto" w:fill="D9D9D9"/>
          </w:tcPr>
          <w:p w14:paraId="0DF7B9B2" w14:textId="77777777" w:rsidR="00410F8F" w:rsidRPr="00D45311" w:rsidRDefault="00410F8F" w:rsidP="00C01792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18" w:type="dxa"/>
            <w:shd w:val="clear" w:color="auto" w:fill="D9D9D9"/>
          </w:tcPr>
          <w:p w14:paraId="739BA88B" w14:textId="77777777" w:rsidR="00410F8F" w:rsidRPr="00D45311" w:rsidRDefault="00410F8F" w:rsidP="00C01792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es/No</w:t>
            </w:r>
          </w:p>
        </w:tc>
        <w:tc>
          <w:tcPr>
            <w:tcW w:w="7309" w:type="dxa"/>
            <w:shd w:val="clear" w:color="auto" w:fill="D9D9D9"/>
          </w:tcPr>
          <w:p w14:paraId="359DD641" w14:textId="77777777" w:rsidR="00410F8F" w:rsidRPr="00D45311" w:rsidRDefault="00410F8F" w:rsidP="00C01792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4B5505" w:rsidRPr="00D45311" w14:paraId="1AF7906F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179F49B1" w14:textId="20B94715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Ericsson</w:t>
            </w:r>
          </w:p>
        </w:tc>
        <w:tc>
          <w:tcPr>
            <w:tcW w:w="1318" w:type="dxa"/>
          </w:tcPr>
          <w:p w14:paraId="54DADB8D" w14:textId="7EE8BB1B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6B258F4E" w14:textId="1E141E9D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Same as for Q2</w:t>
            </w:r>
          </w:p>
        </w:tc>
      </w:tr>
      <w:tr w:rsidR="004B5505" w:rsidRPr="00D45311" w14:paraId="5356D144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266CB7C9" w14:textId="53BF071A" w:rsidR="004B5505" w:rsidRPr="00533FDE" w:rsidRDefault="00533FDE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Huawei, HiSilicon</w:t>
            </w:r>
          </w:p>
        </w:tc>
        <w:tc>
          <w:tcPr>
            <w:tcW w:w="1318" w:type="dxa"/>
          </w:tcPr>
          <w:p w14:paraId="33D35C1B" w14:textId="27FEA4F1" w:rsidR="004B5505" w:rsidRPr="00533FDE" w:rsidRDefault="00101F66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</w:rPr>
            </w:pPr>
            <w:r w:rsidRPr="00247E54">
              <w:rPr>
                <w:rFonts w:ascii="Times New Roman" w:hAnsi="Times New Roman"/>
                <w:bCs/>
                <w:lang w:val="en-US"/>
              </w:rPr>
              <w:t>W</w:t>
            </w:r>
            <w:r w:rsidRPr="00247E54">
              <w:rPr>
                <w:rFonts w:ascii="Times New Roman" w:hAnsi="Times New Roman" w:hint="eastAsia"/>
                <w:bCs/>
                <w:lang w:val="en-US"/>
              </w:rPr>
              <w:t>ait</w:t>
            </w:r>
            <w:r w:rsidRPr="00247E54">
              <w:rPr>
                <w:rFonts w:ascii="Times New Roman" w:hAnsi="Times New Roman"/>
                <w:bCs/>
                <w:lang w:val="en-US"/>
              </w:rPr>
              <w:t xml:space="preserve"> for RAN1</w:t>
            </w:r>
          </w:p>
        </w:tc>
        <w:tc>
          <w:tcPr>
            <w:tcW w:w="7309" w:type="dxa"/>
          </w:tcPr>
          <w:p w14:paraId="4E815997" w14:textId="0BFC8121" w:rsidR="004B5505" w:rsidRPr="009D7C3B" w:rsidRDefault="00101F66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Same as for Q2.</w:t>
            </w:r>
          </w:p>
        </w:tc>
      </w:tr>
      <w:tr w:rsidR="004B5505" w:rsidRPr="00D45311" w14:paraId="223627C5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44A70E9F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57E8B956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161AEE56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B5505" w:rsidRPr="00D45311" w14:paraId="59626D1F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12A071D5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303BB3E0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7D705464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B5505" w:rsidRPr="00D45311" w14:paraId="1BBC1129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30013493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394ABDF9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0366D9BE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B5505" w:rsidRPr="00D45311" w14:paraId="42BBDC51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18EB2225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0F89AD87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2FD2BD7B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B5505" w:rsidRPr="00D45311" w14:paraId="69E351AB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3BFFF7F4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65D80E06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2C9EF9D6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B5505" w:rsidRPr="00D45311" w14:paraId="3CEAB0EA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50C0FF89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1718129F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118F2E2A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B5505" w:rsidRPr="00D45311" w14:paraId="0E1E9871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1291C891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7DC8280E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02B5A8EF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B5505" w:rsidRPr="00D45311" w14:paraId="4A111AD9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46CAE2B2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7067A79E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53965A40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7C10DB8F" w14:textId="4A9CEB4C" w:rsidR="00174D87" w:rsidRPr="009115E6" w:rsidRDefault="00174D87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</w:p>
    <w:p w14:paraId="00FB9436" w14:textId="7E22015A" w:rsidR="00CB0D58" w:rsidRDefault="009115E6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r>
        <w:rPr>
          <w:rFonts w:ascii="Arial" w:eastAsia="Times New Roman" w:hAnsi="Arial" w:cs="Arial"/>
          <w:color w:val="000000"/>
          <w:lang w:val="en-US" w:eastAsia="zh-CN"/>
        </w:rPr>
        <w:t>RAN1 has agreed that LP-WUS can only trigger PDCCH monitoring in the same cell group. We understand the LP-WUS operation would be per cell group and t</w:t>
      </w:r>
      <w:r w:rsidRPr="009115E6">
        <w:rPr>
          <w:rFonts w:ascii="Arial" w:eastAsia="Times New Roman" w:hAnsi="Arial" w:cs="Arial"/>
          <w:color w:val="000000"/>
          <w:lang w:val="en-US" w:eastAsia="zh-CN"/>
        </w:rPr>
        <w:t xml:space="preserve">he </w:t>
      </w:r>
      <w:r>
        <w:rPr>
          <w:rFonts w:ascii="Arial" w:eastAsia="Times New Roman" w:hAnsi="Arial" w:cs="Arial"/>
          <w:color w:val="000000"/>
          <w:lang w:val="en-US" w:eastAsia="zh-CN"/>
        </w:rPr>
        <w:t>LP-WUS in PCell of MCG and PSCell of SCG should be configured and to be monitored independently.</w:t>
      </w:r>
    </w:p>
    <w:p w14:paraId="5CF8E3C4" w14:textId="517284AF" w:rsidR="009115E6" w:rsidRPr="00410F8F" w:rsidRDefault="009115E6" w:rsidP="009115E6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DengXian" w:hAnsi="Arial" w:cs="Arial"/>
          <w:b/>
          <w:color w:val="000000"/>
          <w:lang w:val="en-US" w:eastAsia="zh-CN"/>
        </w:rPr>
      </w:pP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Question </w:t>
      </w:r>
      <w:r>
        <w:rPr>
          <w:rFonts w:ascii="Arial" w:eastAsia="Times New Roman" w:hAnsi="Arial" w:cs="Arial"/>
          <w:b/>
          <w:color w:val="000000"/>
          <w:lang w:val="en-US" w:eastAsia="zh-CN"/>
        </w:rPr>
        <w:t>3</w:t>
      </w: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: Do companies agree that </w:t>
      </w:r>
      <w:r w:rsidRPr="009115E6">
        <w:rPr>
          <w:rFonts w:ascii="Arial" w:eastAsia="Times New Roman" w:hAnsi="Arial" w:cs="Arial"/>
          <w:b/>
          <w:color w:val="000000"/>
          <w:lang w:val="en-US" w:eastAsia="zh-CN"/>
        </w:rPr>
        <w:t>the LP-WUS in PCell of MCG and PSCell of SCG should be configured an</w:t>
      </w:r>
      <w:r>
        <w:rPr>
          <w:rFonts w:ascii="Arial" w:eastAsia="Times New Roman" w:hAnsi="Arial" w:cs="Arial"/>
          <w:b/>
          <w:color w:val="000000"/>
          <w:lang w:val="en-US" w:eastAsia="zh-CN"/>
        </w:rPr>
        <w:t>d to be monitored independently?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1318"/>
        <w:gridCol w:w="7309"/>
      </w:tblGrid>
      <w:tr w:rsidR="009115E6" w:rsidRPr="00D45311" w14:paraId="00819E96" w14:textId="77777777" w:rsidTr="00C01792">
        <w:trPr>
          <w:trHeight w:val="132"/>
        </w:trPr>
        <w:tc>
          <w:tcPr>
            <w:tcW w:w="1229" w:type="dxa"/>
            <w:shd w:val="clear" w:color="auto" w:fill="D9D9D9"/>
          </w:tcPr>
          <w:p w14:paraId="5346B9EF" w14:textId="77777777" w:rsidR="009115E6" w:rsidRPr="00D45311" w:rsidRDefault="009115E6" w:rsidP="00C01792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18" w:type="dxa"/>
            <w:shd w:val="clear" w:color="auto" w:fill="D9D9D9"/>
          </w:tcPr>
          <w:p w14:paraId="5B57D698" w14:textId="77777777" w:rsidR="009115E6" w:rsidRPr="00D45311" w:rsidRDefault="009115E6" w:rsidP="00C01792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es/No</w:t>
            </w:r>
          </w:p>
        </w:tc>
        <w:tc>
          <w:tcPr>
            <w:tcW w:w="7309" w:type="dxa"/>
            <w:shd w:val="clear" w:color="auto" w:fill="D9D9D9"/>
          </w:tcPr>
          <w:p w14:paraId="53D07E14" w14:textId="77777777" w:rsidR="009115E6" w:rsidRPr="00D45311" w:rsidRDefault="009115E6" w:rsidP="00C01792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4B5505" w:rsidRPr="00D45311" w14:paraId="7D5E694E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07AD8164" w14:textId="4152C3B6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Ericsson</w:t>
            </w:r>
          </w:p>
        </w:tc>
        <w:tc>
          <w:tcPr>
            <w:tcW w:w="1318" w:type="dxa"/>
          </w:tcPr>
          <w:p w14:paraId="264982D7" w14:textId="1F2B0498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6D2D4935" w14:textId="77777777" w:rsidR="004B5505" w:rsidRPr="009D7C3B" w:rsidRDefault="004B5505" w:rsidP="004B5505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533FDE" w:rsidRPr="00D45311" w14:paraId="21E503F4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29FABEE9" w14:textId="45357102" w:rsidR="00533FDE" w:rsidRPr="009D7C3B" w:rsidRDefault="00533FDE" w:rsidP="00533FDE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</w:rPr>
              <w:t>Huawei, HiSilicon</w:t>
            </w:r>
          </w:p>
        </w:tc>
        <w:tc>
          <w:tcPr>
            <w:tcW w:w="1318" w:type="dxa"/>
          </w:tcPr>
          <w:p w14:paraId="137AC7F0" w14:textId="3692813A" w:rsidR="00533FDE" w:rsidRPr="00101F66" w:rsidRDefault="00533FDE" w:rsidP="00533FDE">
            <w:pPr>
              <w:pStyle w:val="BodyText"/>
              <w:keepNext/>
              <w:jc w:val="left"/>
              <w:rPr>
                <w:rFonts w:ascii="Times New Roman" w:eastAsia="DengXi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Yes</w:t>
            </w:r>
            <w:r w:rsidR="00101F66">
              <w:rPr>
                <w:rFonts w:ascii="Times New Roman" w:hAnsi="Times New Roman"/>
                <w:bCs/>
              </w:rPr>
              <w:t xml:space="preserve"> </w:t>
            </w:r>
            <w:r w:rsidR="00101F66">
              <w:rPr>
                <w:rFonts w:ascii="Times New Roman" w:eastAsia="DengXian" w:hAnsi="Times New Roman"/>
                <w:bCs/>
              </w:rPr>
              <w:t>for intention</w:t>
            </w:r>
          </w:p>
        </w:tc>
        <w:tc>
          <w:tcPr>
            <w:tcW w:w="7309" w:type="dxa"/>
          </w:tcPr>
          <w:p w14:paraId="68550D1D" w14:textId="43349DB4" w:rsidR="00533FDE" w:rsidRPr="00101F66" w:rsidRDefault="00101F66" w:rsidP="00533FDE">
            <w:pPr>
              <w:pStyle w:val="BodyText"/>
              <w:keepNext/>
              <w:jc w:val="left"/>
              <w:rPr>
                <w:rFonts w:ascii="Times New Roman" w:eastAsia="DengXian" w:hAnsi="Times New Roman"/>
                <w:bCs/>
                <w:lang w:val="en-US"/>
              </w:rPr>
            </w:pPr>
            <w:r>
              <w:rPr>
                <w:rFonts w:ascii="Times New Roman" w:eastAsia="DengXian" w:hAnsi="Times New Roman"/>
                <w:bCs/>
                <w:lang w:val="en-US"/>
              </w:rPr>
              <w:t xml:space="preserve">We understand LP-WUS configuration and operation for MCG and SCG is </w:t>
            </w:r>
            <w:r w:rsidRPr="00101F66">
              <w:rPr>
                <w:rFonts w:ascii="Times New Roman" w:eastAsia="DengXian" w:hAnsi="Times New Roman"/>
                <w:bCs/>
                <w:lang w:val="en-US"/>
              </w:rPr>
              <w:t>independent</w:t>
            </w:r>
            <w:r>
              <w:rPr>
                <w:rFonts w:ascii="Times New Roman" w:eastAsia="DengXian" w:hAnsi="Times New Roman"/>
                <w:bCs/>
                <w:lang w:val="en-US"/>
              </w:rPr>
              <w:t>. But whether only</w:t>
            </w:r>
            <w:r>
              <w:t xml:space="preserve"> </w:t>
            </w:r>
            <w:r w:rsidRPr="00101F66">
              <w:rPr>
                <w:rFonts w:ascii="Times New Roman" w:eastAsia="DengXian" w:hAnsi="Times New Roman"/>
                <w:bCs/>
                <w:lang w:val="en-US"/>
              </w:rPr>
              <w:t>Pcell/PSCell</w:t>
            </w:r>
            <w:r>
              <w:rPr>
                <w:rFonts w:ascii="Times New Roman" w:eastAsia="DengXian" w:hAnsi="Times New Roman"/>
                <w:bCs/>
                <w:lang w:val="en-US"/>
              </w:rPr>
              <w:t xml:space="preserve"> can be configured depends on the Q1/2.</w:t>
            </w:r>
          </w:p>
        </w:tc>
      </w:tr>
      <w:tr w:rsidR="00533FDE" w:rsidRPr="00D45311" w14:paraId="0100091C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69D56920" w14:textId="77777777" w:rsidR="00533FDE" w:rsidRPr="009D7C3B" w:rsidRDefault="00533FDE" w:rsidP="00533FDE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3B2EE763" w14:textId="77777777" w:rsidR="00533FDE" w:rsidRPr="009D7C3B" w:rsidRDefault="00533FDE" w:rsidP="00533FDE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116F96FC" w14:textId="77777777" w:rsidR="00533FDE" w:rsidRPr="009D7C3B" w:rsidRDefault="00533FDE" w:rsidP="00533FDE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533FDE" w:rsidRPr="00D45311" w14:paraId="12BFC585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796A1630" w14:textId="77777777" w:rsidR="00533FDE" w:rsidRPr="009D7C3B" w:rsidRDefault="00533FDE" w:rsidP="00533FDE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75E23748" w14:textId="77777777" w:rsidR="00533FDE" w:rsidRPr="009D7C3B" w:rsidRDefault="00533FDE" w:rsidP="00533FDE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026FB6AD" w14:textId="77777777" w:rsidR="00533FDE" w:rsidRPr="009D7C3B" w:rsidRDefault="00533FDE" w:rsidP="00533FDE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533FDE" w:rsidRPr="00D45311" w14:paraId="0B13D552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62093B69" w14:textId="77777777" w:rsidR="00533FDE" w:rsidRPr="009D7C3B" w:rsidRDefault="00533FDE" w:rsidP="00533FDE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17390F8D" w14:textId="77777777" w:rsidR="00533FDE" w:rsidRPr="009D7C3B" w:rsidRDefault="00533FDE" w:rsidP="00533FDE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031656FD" w14:textId="77777777" w:rsidR="00533FDE" w:rsidRPr="009D7C3B" w:rsidRDefault="00533FDE" w:rsidP="00533FDE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533FDE" w:rsidRPr="00D45311" w14:paraId="2673A5EE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12EB611E" w14:textId="77777777" w:rsidR="00533FDE" w:rsidRPr="009D7C3B" w:rsidRDefault="00533FDE" w:rsidP="00533FDE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6AF97A74" w14:textId="77777777" w:rsidR="00533FDE" w:rsidRPr="009D7C3B" w:rsidRDefault="00533FDE" w:rsidP="00533FDE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7FDB986E" w14:textId="77777777" w:rsidR="00533FDE" w:rsidRPr="009D7C3B" w:rsidRDefault="00533FDE" w:rsidP="00533FDE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533FDE" w:rsidRPr="00D45311" w14:paraId="3473C315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3DB15994" w14:textId="77777777" w:rsidR="00533FDE" w:rsidRPr="009D7C3B" w:rsidRDefault="00533FDE" w:rsidP="00533FDE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57C64C7E" w14:textId="77777777" w:rsidR="00533FDE" w:rsidRPr="009D7C3B" w:rsidRDefault="00533FDE" w:rsidP="00533FDE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6D7173C8" w14:textId="77777777" w:rsidR="00533FDE" w:rsidRPr="009D7C3B" w:rsidRDefault="00533FDE" w:rsidP="00533FDE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533FDE" w:rsidRPr="00D45311" w14:paraId="322242A8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580FC72E" w14:textId="77777777" w:rsidR="00533FDE" w:rsidRPr="009D7C3B" w:rsidRDefault="00533FDE" w:rsidP="00533FDE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705925A5" w14:textId="77777777" w:rsidR="00533FDE" w:rsidRPr="009D7C3B" w:rsidRDefault="00533FDE" w:rsidP="00533FDE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27062766" w14:textId="77777777" w:rsidR="00533FDE" w:rsidRPr="009D7C3B" w:rsidRDefault="00533FDE" w:rsidP="00533FDE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533FDE" w:rsidRPr="00D45311" w14:paraId="208ED875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6763EF43" w14:textId="77777777" w:rsidR="00533FDE" w:rsidRPr="009D7C3B" w:rsidRDefault="00533FDE" w:rsidP="00533FDE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7FDEBB12" w14:textId="77777777" w:rsidR="00533FDE" w:rsidRPr="009D7C3B" w:rsidRDefault="00533FDE" w:rsidP="00533FDE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1EBBAAA9" w14:textId="77777777" w:rsidR="00533FDE" w:rsidRPr="009D7C3B" w:rsidRDefault="00533FDE" w:rsidP="00533FDE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533FDE" w:rsidRPr="00D45311" w14:paraId="7DC70281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2312C9C9" w14:textId="77777777" w:rsidR="00533FDE" w:rsidRPr="009D7C3B" w:rsidRDefault="00533FDE" w:rsidP="00533FDE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22D3F039" w14:textId="77777777" w:rsidR="00533FDE" w:rsidRPr="009D7C3B" w:rsidRDefault="00533FDE" w:rsidP="00533FDE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37B38A22" w14:textId="77777777" w:rsidR="00533FDE" w:rsidRPr="009D7C3B" w:rsidRDefault="00533FDE" w:rsidP="00533FDE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5727D8A6" w14:textId="0CE12C52" w:rsidR="00420E62" w:rsidRDefault="00420E62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DengXian" w:hAnsi="Arial" w:cs="Arial"/>
          <w:color w:val="000000"/>
          <w:lang w:val="en-US" w:eastAsia="zh-CN"/>
        </w:rPr>
      </w:pPr>
    </w:p>
    <w:p w14:paraId="51497319" w14:textId="09BDA72F" w:rsidR="009C4F20" w:rsidRPr="009C4F20" w:rsidRDefault="009C4F20" w:rsidP="009C4F20">
      <w:pPr>
        <w:pStyle w:val="Heading2"/>
        <w:rPr>
          <w:rFonts w:eastAsia="DengXian"/>
          <w:sz w:val="24"/>
          <w:szCs w:val="24"/>
          <w:u w:val="single"/>
          <w:lang w:val="en-US" w:eastAsia="zh-CN"/>
        </w:rPr>
      </w:pPr>
      <w:r w:rsidRPr="009C4F20">
        <w:rPr>
          <w:rFonts w:eastAsia="DengXian"/>
          <w:sz w:val="24"/>
          <w:szCs w:val="24"/>
          <w:u w:val="single"/>
          <w:lang w:val="en-US" w:eastAsia="zh-CN"/>
        </w:rPr>
        <w:t xml:space="preserve">Issue </w:t>
      </w:r>
      <w:r>
        <w:rPr>
          <w:rFonts w:eastAsia="DengXian"/>
          <w:sz w:val="24"/>
          <w:szCs w:val="24"/>
          <w:u w:val="single"/>
          <w:lang w:val="en-US" w:eastAsia="zh-CN"/>
        </w:rPr>
        <w:t>2</w:t>
      </w:r>
      <w:r w:rsidRPr="009C4F20">
        <w:rPr>
          <w:rFonts w:eastAsia="DengXian"/>
          <w:sz w:val="24"/>
          <w:szCs w:val="24"/>
          <w:u w:val="single"/>
          <w:lang w:val="en-US" w:eastAsia="zh-CN"/>
        </w:rPr>
        <w:t xml:space="preserve">: </w:t>
      </w:r>
      <w:r w:rsidRPr="009C4F20">
        <w:rPr>
          <w:rFonts w:eastAsia="DengXian" w:hint="eastAsia"/>
          <w:sz w:val="24"/>
          <w:szCs w:val="24"/>
          <w:u w:val="single"/>
          <w:lang w:val="en-US" w:eastAsia="zh-CN"/>
        </w:rPr>
        <w:t>L</w:t>
      </w:r>
      <w:r w:rsidRPr="009C4F20">
        <w:rPr>
          <w:rFonts w:eastAsia="DengXian"/>
          <w:sz w:val="24"/>
          <w:szCs w:val="24"/>
          <w:u w:val="single"/>
          <w:lang w:val="en-US" w:eastAsia="zh-CN"/>
        </w:rPr>
        <w:t xml:space="preserve">P-WUS </w:t>
      </w:r>
      <w:r w:rsidR="00D45DFA">
        <w:rPr>
          <w:rFonts w:eastAsia="DengXian"/>
          <w:sz w:val="24"/>
          <w:szCs w:val="24"/>
          <w:u w:val="single"/>
          <w:lang w:val="en-US" w:eastAsia="zh-CN"/>
        </w:rPr>
        <w:t>support</w:t>
      </w:r>
      <w:r w:rsidRPr="009C4F20">
        <w:rPr>
          <w:rFonts w:eastAsia="DengXian"/>
          <w:sz w:val="24"/>
          <w:szCs w:val="24"/>
          <w:u w:val="single"/>
          <w:lang w:val="en-US" w:eastAsia="zh-CN"/>
        </w:rPr>
        <w:t xml:space="preserve"> in </w:t>
      </w:r>
      <w:r>
        <w:rPr>
          <w:rFonts w:eastAsia="DengXian"/>
          <w:sz w:val="24"/>
          <w:szCs w:val="24"/>
          <w:u w:val="single"/>
          <w:lang w:val="en-US" w:eastAsia="zh-CN"/>
        </w:rPr>
        <w:t>MR-DC</w:t>
      </w:r>
    </w:p>
    <w:p w14:paraId="4FC4F074" w14:textId="633AAE9D" w:rsidR="009C4F20" w:rsidRDefault="009C4F20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 w:rsidRPr="009C4F20">
        <w:rPr>
          <w:rFonts w:ascii="Arial" w:eastAsia="Times New Roman" w:hAnsi="Arial" w:cs="Arial"/>
          <w:b/>
          <w:color w:val="000000"/>
          <w:lang w:val="en-US" w:eastAsia="zh-CN"/>
        </w:rPr>
        <w:t>Question 4:</w:t>
      </w:r>
      <w:r w:rsidR="00782449" w:rsidRPr="00782449">
        <w:t xml:space="preserve"> </w:t>
      </w:r>
      <w:r w:rsidR="00782449" w:rsidRPr="00782449">
        <w:rPr>
          <w:rFonts w:ascii="Arial" w:eastAsia="Times New Roman" w:hAnsi="Arial" w:cs="Arial"/>
          <w:b/>
          <w:color w:val="000000"/>
          <w:lang w:val="en-US" w:eastAsia="zh-CN"/>
        </w:rPr>
        <w:t xml:space="preserve">For the following MR-DC </w:t>
      </w:r>
      <w:r w:rsidR="004A7399">
        <w:rPr>
          <w:rFonts w:ascii="Arial" w:eastAsia="Times New Roman" w:hAnsi="Arial" w:cs="Arial"/>
          <w:b/>
          <w:color w:val="000000"/>
          <w:lang w:val="en-US" w:eastAsia="zh-CN"/>
        </w:rPr>
        <w:t>scenarios</w:t>
      </w:r>
      <w:r w:rsidR="00782449">
        <w:rPr>
          <w:rFonts w:ascii="Arial" w:eastAsia="Times New Roman" w:hAnsi="Arial" w:cs="Arial"/>
          <w:b/>
          <w:color w:val="000000"/>
          <w:lang w:val="en-US" w:eastAsia="zh-CN"/>
        </w:rPr>
        <w:t xml:space="preserve">, </w:t>
      </w:r>
      <w:r w:rsidR="004A7399">
        <w:rPr>
          <w:rFonts w:ascii="Arial" w:eastAsia="Times New Roman" w:hAnsi="Arial" w:cs="Arial"/>
          <w:b/>
          <w:color w:val="000000"/>
          <w:lang w:val="en-US" w:eastAsia="zh-CN"/>
        </w:rPr>
        <w:t>which scenario(s) companies would like to support LP-WUS?</w:t>
      </w:r>
    </w:p>
    <w:p w14:paraId="7100F2E1" w14:textId="6A062020" w:rsidR="004A7399" w:rsidRPr="004A7399" w:rsidRDefault="004A7399" w:rsidP="004A7399">
      <w:pPr>
        <w:pStyle w:val="NO"/>
        <w:numPr>
          <w:ilvl w:val="0"/>
          <w:numId w:val="28"/>
        </w:numPr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>
        <w:rPr>
          <w:rFonts w:ascii="Arial" w:eastAsia="DengXian" w:hAnsi="Arial" w:cs="Arial" w:hint="eastAsia"/>
          <w:b/>
          <w:color w:val="000000"/>
          <w:lang w:val="en-US" w:eastAsia="zh-CN"/>
        </w:rPr>
        <w:t>N</w:t>
      </w:r>
      <w:r>
        <w:rPr>
          <w:rFonts w:ascii="Arial" w:eastAsia="DengXian" w:hAnsi="Arial" w:cs="Arial"/>
          <w:b/>
          <w:color w:val="000000"/>
          <w:lang w:val="en-US" w:eastAsia="zh-CN"/>
        </w:rPr>
        <w:t>E-DC</w:t>
      </w:r>
    </w:p>
    <w:p w14:paraId="080B6982" w14:textId="41361874" w:rsidR="004A7399" w:rsidRPr="004A7399" w:rsidRDefault="004A7399" w:rsidP="004A7399">
      <w:pPr>
        <w:pStyle w:val="NO"/>
        <w:numPr>
          <w:ilvl w:val="0"/>
          <w:numId w:val="28"/>
        </w:numPr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>
        <w:rPr>
          <w:rFonts w:ascii="Arial" w:eastAsia="DengXian" w:hAnsi="Arial" w:cs="Arial"/>
          <w:b/>
          <w:color w:val="000000"/>
          <w:lang w:val="en-US" w:eastAsia="zh-CN"/>
        </w:rPr>
        <w:t>EN-DC</w:t>
      </w:r>
    </w:p>
    <w:p w14:paraId="0F8EA642" w14:textId="21928482" w:rsidR="004A7399" w:rsidRPr="004A7399" w:rsidRDefault="004A7399" w:rsidP="004A7399">
      <w:pPr>
        <w:pStyle w:val="NO"/>
        <w:numPr>
          <w:ilvl w:val="0"/>
          <w:numId w:val="28"/>
        </w:numPr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>
        <w:rPr>
          <w:rFonts w:ascii="Arial" w:eastAsia="DengXian" w:hAnsi="Arial" w:cs="Arial"/>
          <w:b/>
          <w:color w:val="000000"/>
          <w:lang w:val="en-US" w:eastAsia="zh-CN"/>
        </w:rPr>
        <w:t>NGEN-DC</w:t>
      </w:r>
    </w:p>
    <w:p w14:paraId="5A142656" w14:textId="36B82C49" w:rsidR="004A7399" w:rsidRPr="004A7399" w:rsidRDefault="004A7399" w:rsidP="004A7399">
      <w:pPr>
        <w:pStyle w:val="NO"/>
        <w:numPr>
          <w:ilvl w:val="0"/>
          <w:numId w:val="28"/>
        </w:numPr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>
        <w:rPr>
          <w:rFonts w:ascii="Arial" w:eastAsia="DengXian" w:hAnsi="Arial" w:cs="Arial"/>
          <w:b/>
          <w:color w:val="000000"/>
          <w:lang w:val="en-US" w:eastAsia="zh-CN"/>
        </w:rPr>
        <w:t>All</w:t>
      </w:r>
    </w:p>
    <w:p w14:paraId="5BFB7241" w14:textId="5580A31F" w:rsidR="004A7399" w:rsidRPr="004A7399" w:rsidRDefault="004A7399" w:rsidP="004A7399">
      <w:pPr>
        <w:pStyle w:val="NO"/>
        <w:numPr>
          <w:ilvl w:val="0"/>
          <w:numId w:val="28"/>
        </w:numPr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>
        <w:rPr>
          <w:rFonts w:ascii="Arial" w:eastAsia="DengXian" w:hAnsi="Arial" w:cs="Arial"/>
          <w:b/>
          <w:color w:val="000000"/>
          <w:lang w:val="en-US" w:eastAsia="zh-CN"/>
        </w:rPr>
        <w:t>None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7"/>
        <w:gridCol w:w="1461"/>
        <w:gridCol w:w="7168"/>
      </w:tblGrid>
      <w:tr w:rsidR="004A7399" w:rsidRPr="00D45311" w14:paraId="32898464" w14:textId="77777777" w:rsidTr="00C01792">
        <w:trPr>
          <w:trHeight w:val="132"/>
        </w:trPr>
        <w:tc>
          <w:tcPr>
            <w:tcW w:w="1229" w:type="dxa"/>
            <w:shd w:val="clear" w:color="auto" w:fill="D9D9D9"/>
          </w:tcPr>
          <w:p w14:paraId="5CB6485A" w14:textId="77777777" w:rsidR="004A7399" w:rsidRPr="00D45311" w:rsidRDefault="004A7399" w:rsidP="00C01792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18" w:type="dxa"/>
            <w:shd w:val="clear" w:color="auto" w:fill="D9D9D9"/>
          </w:tcPr>
          <w:p w14:paraId="580293D0" w14:textId="09A8FCC6" w:rsidR="004A7399" w:rsidRPr="00D45311" w:rsidRDefault="004A7399" w:rsidP="00C01792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NE-DC/EN-DC/NGEN-DC/all/None?</w:t>
            </w:r>
          </w:p>
        </w:tc>
        <w:tc>
          <w:tcPr>
            <w:tcW w:w="7309" w:type="dxa"/>
            <w:shd w:val="clear" w:color="auto" w:fill="D9D9D9"/>
          </w:tcPr>
          <w:p w14:paraId="75ED7AB6" w14:textId="77777777" w:rsidR="004A7399" w:rsidRPr="00D45311" w:rsidRDefault="004A7399" w:rsidP="00C01792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4A7399" w:rsidRPr="00D45311" w14:paraId="425F2FB1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60A8B5EF" w14:textId="6803B5F4" w:rsidR="004A7399" w:rsidRPr="009D7C3B" w:rsidRDefault="00101F6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</w:rPr>
              <w:t>Huawei, HiSilicon</w:t>
            </w:r>
          </w:p>
        </w:tc>
        <w:tc>
          <w:tcPr>
            <w:tcW w:w="1318" w:type="dxa"/>
          </w:tcPr>
          <w:p w14:paraId="43588836" w14:textId="128409E2" w:rsidR="004A7399" w:rsidRPr="00101F66" w:rsidRDefault="00101F66" w:rsidP="00C01792">
            <w:pPr>
              <w:pStyle w:val="BodyText"/>
              <w:keepNext/>
              <w:jc w:val="left"/>
              <w:rPr>
                <w:rFonts w:ascii="Times New Roman" w:eastAsia="DengXian" w:hAnsi="Times New Roman"/>
                <w:bCs/>
                <w:lang w:val="en-US"/>
              </w:rPr>
            </w:pPr>
            <w:r>
              <w:rPr>
                <w:rFonts w:ascii="Times New Roman" w:eastAsia="DengXian" w:hAnsi="Times New Roman"/>
                <w:bCs/>
                <w:lang w:val="en-US"/>
              </w:rPr>
              <w:t>All</w:t>
            </w:r>
          </w:p>
        </w:tc>
        <w:tc>
          <w:tcPr>
            <w:tcW w:w="7309" w:type="dxa"/>
          </w:tcPr>
          <w:p w14:paraId="366E5928" w14:textId="5C52FC20" w:rsidR="004A7399" w:rsidRPr="00101F66" w:rsidRDefault="00101F66" w:rsidP="00C01792">
            <w:pPr>
              <w:pStyle w:val="BodyText"/>
              <w:keepNext/>
              <w:jc w:val="left"/>
              <w:rPr>
                <w:rFonts w:ascii="Times New Roman" w:eastAsia="DengXian" w:hAnsi="Times New Roman"/>
                <w:bCs/>
                <w:lang w:val="en-US"/>
              </w:rPr>
            </w:pPr>
            <w:r>
              <w:rPr>
                <w:rFonts w:ascii="Times New Roman" w:eastAsia="DengXian" w:hAnsi="Times New Roman"/>
                <w:bCs/>
                <w:lang w:val="en-US"/>
              </w:rPr>
              <w:t>Similar as DCP.</w:t>
            </w:r>
          </w:p>
        </w:tc>
      </w:tr>
      <w:tr w:rsidR="004A7399" w:rsidRPr="00D45311" w14:paraId="2C23A6B2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58B5832C" w14:textId="04347FA5" w:rsidR="004A7399" w:rsidRPr="009D7C3B" w:rsidRDefault="008D47AA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Ericsson</w:t>
            </w:r>
          </w:p>
        </w:tc>
        <w:tc>
          <w:tcPr>
            <w:tcW w:w="1318" w:type="dxa"/>
          </w:tcPr>
          <w:p w14:paraId="46762213" w14:textId="5C9A4E32" w:rsidR="004A7399" w:rsidRPr="009D7C3B" w:rsidRDefault="008D47AA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All</w:t>
            </w:r>
          </w:p>
        </w:tc>
        <w:tc>
          <w:tcPr>
            <w:tcW w:w="7309" w:type="dxa"/>
          </w:tcPr>
          <w:p w14:paraId="3D060CBE" w14:textId="5F58DEEE" w:rsidR="004A7399" w:rsidRPr="009D7C3B" w:rsidRDefault="008D47AA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Assuming that there is no additional specification impact, except capturing in 37.340 that these scenarios are supported with LP-WUS.</w:t>
            </w:r>
          </w:p>
        </w:tc>
      </w:tr>
      <w:tr w:rsidR="004A7399" w:rsidRPr="00D45311" w14:paraId="347548E7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6EBED40D" w14:textId="77777777" w:rsidR="004A7399" w:rsidRPr="009D7C3B" w:rsidRDefault="004A7399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29D9EB50" w14:textId="77777777" w:rsidR="004A7399" w:rsidRPr="009D7C3B" w:rsidRDefault="004A7399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282527D1" w14:textId="77777777" w:rsidR="004A7399" w:rsidRPr="009D7C3B" w:rsidRDefault="004A7399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A7399" w:rsidRPr="00D45311" w14:paraId="7A4D5D72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127AA6CE" w14:textId="77777777" w:rsidR="004A7399" w:rsidRPr="009D7C3B" w:rsidRDefault="004A7399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065DDAFF" w14:textId="77777777" w:rsidR="004A7399" w:rsidRPr="009D7C3B" w:rsidRDefault="004A7399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59A717EA" w14:textId="77777777" w:rsidR="004A7399" w:rsidRPr="009D7C3B" w:rsidRDefault="004A7399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A7399" w:rsidRPr="00D45311" w14:paraId="26540EFC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0506DEC5" w14:textId="77777777" w:rsidR="004A7399" w:rsidRPr="009D7C3B" w:rsidRDefault="004A7399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739CE4E2" w14:textId="77777777" w:rsidR="004A7399" w:rsidRPr="009D7C3B" w:rsidRDefault="004A7399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6505B094" w14:textId="77777777" w:rsidR="004A7399" w:rsidRPr="009D7C3B" w:rsidRDefault="004A7399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A7399" w:rsidRPr="00D45311" w14:paraId="10676360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01CF9EA3" w14:textId="77777777" w:rsidR="004A7399" w:rsidRPr="009D7C3B" w:rsidRDefault="004A7399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15057277" w14:textId="77777777" w:rsidR="004A7399" w:rsidRPr="009D7C3B" w:rsidRDefault="004A7399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0D04E8E5" w14:textId="77777777" w:rsidR="004A7399" w:rsidRPr="009D7C3B" w:rsidRDefault="004A7399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A7399" w:rsidRPr="00D45311" w14:paraId="5FC19C1B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695C069B" w14:textId="77777777" w:rsidR="004A7399" w:rsidRPr="009D7C3B" w:rsidRDefault="004A7399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0A765303" w14:textId="77777777" w:rsidR="004A7399" w:rsidRPr="009D7C3B" w:rsidRDefault="004A7399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785B4060" w14:textId="77777777" w:rsidR="004A7399" w:rsidRPr="009D7C3B" w:rsidRDefault="004A7399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A7399" w:rsidRPr="00D45311" w14:paraId="20B1E131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218EB41E" w14:textId="77777777" w:rsidR="004A7399" w:rsidRPr="009D7C3B" w:rsidRDefault="004A7399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7AA0A37C" w14:textId="77777777" w:rsidR="004A7399" w:rsidRPr="009D7C3B" w:rsidRDefault="004A7399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7FACBBE9" w14:textId="77777777" w:rsidR="004A7399" w:rsidRPr="009D7C3B" w:rsidRDefault="004A7399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A7399" w:rsidRPr="00D45311" w14:paraId="6CAC3A38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6318DEE7" w14:textId="77777777" w:rsidR="004A7399" w:rsidRPr="009D7C3B" w:rsidRDefault="004A7399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4C2C3668" w14:textId="77777777" w:rsidR="004A7399" w:rsidRPr="009D7C3B" w:rsidRDefault="004A7399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57302299" w14:textId="77777777" w:rsidR="004A7399" w:rsidRPr="009D7C3B" w:rsidRDefault="004A7399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A7399" w:rsidRPr="00D45311" w14:paraId="1E0AECE6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2642731A" w14:textId="77777777" w:rsidR="004A7399" w:rsidRPr="009D7C3B" w:rsidRDefault="004A7399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5E46708E" w14:textId="77777777" w:rsidR="004A7399" w:rsidRPr="009D7C3B" w:rsidRDefault="004A7399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4F58D5B2" w14:textId="77777777" w:rsidR="004A7399" w:rsidRPr="009D7C3B" w:rsidRDefault="004A7399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222D4646" w14:textId="3113B93E" w:rsidR="004A7399" w:rsidRPr="004A7399" w:rsidRDefault="004A7399" w:rsidP="004A7399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DengXian" w:hAnsi="Arial" w:cs="Arial"/>
          <w:b/>
          <w:color w:val="000000"/>
          <w:lang w:val="en-US" w:eastAsia="zh-CN"/>
        </w:rPr>
      </w:pPr>
    </w:p>
    <w:p w14:paraId="356DECFA" w14:textId="0164EEAF" w:rsidR="00420E62" w:rsidRDefault="00DF170D" w:rsidP="00DF170D">
      <w:pPr>
        <w:pStyle w:val="Heading1"/>
        <w:ind w:left="0" w:firstLine="0"/>
        <w:jc w:val="both"/>
      </w:pPr>
      <w:r>
        <w:t>3</w:t>
      </w:r>
      <w:r w:rsidRPr="0047642A">
        <w:tab/>
      </w:r>
      <w:r w:rsidR="00420E62">
        <w:t>Comments</w:t>
      </w:r>
      <w:r w:rsidR="00C256C6">
        <w:t xml:space="preserve"> on the CR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5854"/>
        <w:gridCol w:w="2773"/>
      </w:tblGrid>
      <w:tr w:rsidR="00C256C6" w:rsidRPr="00D45311" w14:paraId="0E0F7519" w14:textId="77777777" w:rsidTr="00C256C6">
        <w:trPr>
          <w:trHeight w:val="132"/>
        </w:trPr>
        <w:tc>
          <w:tcPr>
            <w:tcW w:w="1229" w:type="dxa"/>
            <w:shd w:val="clear" w:color="auto" w:fill="D9D9D9"/>
          </w:tcPr>
          <w:p w14:paraId="172C0489" w14:textId="77777777" w:rsidR="00C256C6" w:rsidRPr="00D45311" w:rsidRDefault="00C256C6" w:rsidP="00C01792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5854" w:type="dxa"/>
            <w:shd w:val="clear" w:color="auto" w:fill="D9D9D9"/>
          </w:tcPr>
          <w:p w14:paraId="0EB6BC70" w14:textId="4F5A3307" w:rsidR="00C256C6" w:rsidRPr="00D45311" w:rsidRDefault="00C256C6" w:rsidP="00C01792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  <w:tc>
          <w:tcPr>
            <w:tcW w:w="2773" w:type="dxa"/>
            <w:shd w:val="clear" w:color="auto" w:fill="D9D9D9"/>
          </w:tcPr>
          <w:p w14:paraId="1367BECD" w14:textId="0351EEB0" w:rsidR="00C256C6" w:rsidRPr="00D45311" w:rsidRDefault="00C256C6" w:rsidP="00C01792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apporteur Feedback</w:t>
            </w:r>
          </w:p>
        </w:tc>
      </w:tr>
      <w:tr w:rsidR="00C256C6" w:rsidRPr="00D45311" w14:paraId="680C8795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020C0386" w14:textId="18CAFBBE" w:rsidR="00C256C6" w:rsidRPr="009D7C3B" w:rsidRDefault="0074121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Ericsson</w:t>
            </w:r>
          </w:p>
        </w:tc>
        <w:tc>
          <w:tcPr>
            <w:tcW w:w="5854" w:type="dxa"/>
          </w:tcPr>
          <w:p w14:paraId="7F90393C" w14:textId="1EDB8302" w:rsidR="00741216" w:rsidRDefault="0074121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One minor comment/suggestion:</w:t>
            </w:r>
          </w:p>
          <w:p w14:paraId="3684AD7B" w14:textId="3871C49B" w:rsidR="00C256C6" w:rsidRDefault="0074121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For DCP it says:</w:t>
            </w:r>
          </w:p>
          <w:p w14:paraId="6BF6A72C" w14:textId="72C3A07B" w:rsidR="00741216" w:rsidRPr="00741216" w:rsidRDefault="0074121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color w:val="2F5496" w:themeColor="accent1" w:themeShade="BF"/>
                <w:lang w:val="en-US"/>
              </w:rPr>
            </w:pPr>
            <w:r w:rsidRPr="00741216">
              <w:rPr>
                <w:rFonts w:ascii="Times New Roman" w:hAnsi="Times New Roman"/>
                <w:color w:val="2F5496" w:themeColor="accent1" w:themeShade="BF"/>
                <w:lang w:eastAsia="ja-JP"/>
              </w:rPr>
              <w:t xml:space="preserve">In MR-DC, </w:t>
            </w:r>
            <w:r w:rsidRPr="00741216">
              <w:rPr>
                <w:rFonts w:ascii="Times New Roman" w:hAnsi="Times New Roman"/>
                <w:color w:val="2F5496" w:themeColor="accent1" w:themeShade="BF"/>
                <w:highlight w:val="yellow"/>
                <w:lang w:eastAsia="ja-JP"/>
              </w:rPr>
              <w:t>for power saving purpose</w:t>
            </w:r>
            <w:r w:rsidRPr="00741216">
              <w:rPr>
                <w:rFonts w:ascii="Times New Roman" w:hAnsi="Times New Roman"/>
                <w:color w:val="2F5496" w:themeColor="accent1" w:themeShade="BF"/>
                <w:lang w:eastAsia="ja-JP"/>
              </w:rPr>
              <w:t xml:space="preserve">, the UE can be configured with </w:t>
            </w:r>
            <w:r w:rsidRPr="00741216">
              <w:rPr>
                <w:rFonts w:ascii="Times New Roman" w:hAnsi="Times New Roman"/>
                <w:color w:val="2F5496" w:themeColor="accent1" w:themeShade="BF"/>
              </w:rPr>
              <w:t>DCP</w:t>
            </w:r>
            <w:r>
              <w:rPr>
                <w:rFonts w:ascii="Times New Roman" w:hAnsi="Times New Roman"/>
                <w:color w:val="2F5496" w:themeColor="accent1" w:themeShade="BF"/>
              </w:rPr>
              <w:t xml:space="preserve"> …</w:t>
            </w:r>
          </w:p>
          <w:p w14:paraId="4B9BB651" w14:textId="77777777" w:rsidR="00741216" w:rsidRDefault="0074121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lastRenderedPageBreak/>
              <w:t>For LP-WUS it says:</w:t>
            </w:r>
          </w:p>
          <w:p w14:paraId="448CBA8F" w14:textId="27800E48" w:rsidR="00741216" w:rsidRPr="00741216" w:rsidRDefault="0074121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color w:val="2F5496" w:themeColor="accent1" w:themeShade="BF"/>
                <w:lang w:val="en-US"/>
              </w:rPr>
            </w:pPr>
            <w:r w:rsidRPr="00741216">
              <w:rPr>
                <w:rFonts w:ascii="Times New Roman" w:hAnsi="Times New Roman"/>
                <w:color w:val="2F5496" w:themeColor="accent1" w:themeShade="BF"/>
                <w:lang w:eastAsia="ja-JP"/>
              </w:rPr>
              <w:t>In NR-DC, the UE can be configured with LP-WUS</w:t>
            </w:r>
            <w:r>
              <w:rPr>
                <w:rFonts w:ascii="Times New Roman" w:hAnsi="Times New Roman"/>
                <w:color w:val="2F5496" w:themeColor="accent1" w:themeShade="BF"/>
                <w:lang w:eastAsia="ja-JP"/>
              </w:rPr>
              <w:t xml:space="preserve"> …</w:t>
            </w:r>
          </w:p>
          <w:p w14:paraId="1D573B35" w14:textId="36157CA4" w:rsidR="00741216" w:rsidRDefault="0074121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We could also consider, dependent on whether option 1-1 or 1-2 is configured:</w:t>
            </w:r>
          </w:p>
          <w:p w14:paraId="21EFCB14" w14:textId="45C52D90" w:rsidR="00741216" w:rsidRPr="00741216" w:rsidRDefault="00741216" w:rsidP="00741216">
            <w:pPr>
              <w:pStyle w:val="BodyText"/>
              <w:keepNext/>
              <w:jc w:val="left"/>
              <w:rPr>
                <w:rFonts w:ascii="Times New Roman" w:hAnsi="Times New Roman"/>
                <w:bCs/>
                <w:color w:val="2F5496" w:themeColor="accent1" w:themeShade="BF"/>
                <w:lang w:val="en-US"/>
              </w:rPr>
            </w:pPr>
            <w:r w:rsidRPr="00741216">
              <w:rPr>
                <w:rFonts w:ascii="Times New Roman" w:hAnsi="Times New Roman"/>
                <w:color w:val="2F5496" w:themeColor="accent1" w:themeShade="BF"/>
                <w:lang w:eastAsia="ja-JP"/>
              </w:rPr>
              <w:t xml:space="preserve">In NR-DC, </w:t>
            </w:r>
            <w:r w:rsidRPr="00741216">
              <w:rPr>
                <w:rFonts w:ascii="Times New Roman" w:hAnsi="Times New Roman"/>
                <w:color w:val="2F5496" w:themeColor="accent1" w:themeShade="BF"/>
                <w:highlight w:val="yellow"/>
                <w:lang w:eastAsia="ja-JP"/>
              </w:rPr>
              <w:t xml:space="preserve">for power saving </w:t>
            </w:r>
            <w:r>
              <w:rPr>
                <w:rFonts w:ascii="Times New Roman" w:hAnsi="Times New Roman"/>
                <w:color w:val="2F5496" w:themeColor="accent1" w:themeShade="BF"/>
                <w:highlight w:val="yellow"/>
                <w:lang w:eastAsia="ja-JP"/>
              </w:rPr>
              <w:t xml:space="preserve">or latency </w:t>
            </w:r>
            <w:r w:rsidRPr="00741216">
              <w:rPr>
                <w:rFonts w:ascii="Times New Roman" w:hAnsi="Times New Roman"/>
                <w:color w:val="2F5496" w:themeColor="accent1" w:themeShade="BF"/>
                <w:highlight w:val="yellow"/>
                <w:lang w:eastAsia="ja-JP"/>
              </w:rPr>
              <w:t>purpose</w:t>
            </w:r>
            <w:r w:rsidRPr="00741216">
              <w:rPr>
                <w:rFonts w:ascii="Times New Roman" w:hAnsi="Times New Roman"/>
                <w:color w:val="2F5496" w:themeColor="accent1" w:themeShade="BF"/>
                <w:lang w:eastAsia="ja-JP"/>
              </w:rPr>
              <w:t>, the UE can be configured with LP-WUS</w:t>
            </w:r>
            <w:r>
              <w:rPr>
                <w:rFonts w:ascii="Times New Roman" w:hAnsi="Times New Roman"/>
                <w:color w:val="2F5496" w:themeColor="accent1" w:themeShade="BF"/>
                <w:lang w:eastAsia="ja-JP"/>
              </w:rPr>
              <w:t xml:space="preserve"> …</w:t>
            </w:r>
          </w:p>
        </w:tc>
        <w:tc>
          <w:tcPr>
            <w:tcW w:w="2773" w:type="dxa"/>
          </w:tcPr>
          <w:p w14:paraId="074E75DE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4A81700A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43BA5956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5F021BE5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6EF5105B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3E3F3088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62B40892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2FB9BA2F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3285B32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58D62CB0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1935A10F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39708A27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2D70BB82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6B3E3C73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2B7D3A33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7E2E7D55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588B18AB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7A77ADF9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4DA1E9EF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57984DDD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8F0018A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4BCCEC24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5C5A150D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06E68DA3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55D447A2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03D9FD6B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0F8BF633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0770C332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BFCFF47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727EB9AD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5CDBB54E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73C75D74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42592F77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0B54AEDA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02A60CB3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3741E367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75BDBEFC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22D4A133" w14:textId="77777777" w:rsidR="00420E62" w:rsidRPr="00420E62" w:rsidRDefault="00420E62" w:rsidP="00420E62">
      <w:pPr>
        <w:rPr>
          <w:rFonts w:eastAsiaTheme="minorEastAsia"/>
        </w:rPr>
      </w:pPr>
    </w:p>
    <w:p w14:paraId="18E13A6A" w14:textId="55290C95" w:rsidR="00DF170D" w:rsidRPr="0047642A" w:rsidRDefault="00DF170D" w:rsidP="00DF170D">
      <w:pPr>
        <w:pStyle w:val="Heading1"/>
        <w:ind w:left="0" w:firstLine="0"/>
        <w:jc w:val="both"/>
      </w:pPr>
      <w:r>
        <w:t>Conclusion</w:t>
      </w:r>
    </w:p>
    <w:p w14:paraId="5B42A8F8" w14:textId="23B4242F" w:rsidR="001319D0" w:rsidRDefault="001624A7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eastAsia="zh-CN"/>
        </w:rPr>
        <w:t>Based</w:t>
      </w:r>
      <w:r w:rsidR="001319D0">
        <w:rPr>
          <w:rFonts w:eastAsia="Times New Roman"/>
          <w:color w:val="000000"/>
          <w:lang w:val="en-US" w:eastAsia="zh-CN"/>
        </w:rPr>
        <w:t xml:space="preserve"> on post-meeting email discussion, </w:t>
      </w:r>
      <w:r w:rsidR="001319D0" w:rsidRPr="00DA5ADC">
        <w:rPr>
          <w:rFonts w:eastAsia="Times New Roman"/>
          <w:color w:val="000000"/>
          <w:highlight w:val="yellow"/>
          <w:lang w:val="en-US" w:eastAsia="zh-CN"/>
        </w:rPr>
        <w:t>Rapporteur identify th</w:t>
      </w:r>
      <w:r w:rsidR="009860E5">
        <w:rPr>
          <w:rFonts w:eastAsia="Times New Roman"/>
          <w:color w:val="000000"/>
          <w:highlight w:val="yellow"/>
          <w:lang w:val="en-US" w:eastAsia="zh-CN"/>
        </w:rPr>
        <w:t>e following stage 3 open issues</w:t>
      </w:r>
      <w:r w:rsidR="009860E5">
        <w:rPr>
          <w:rFonts w:eastAsia="Times New Roman"/>
          <w:color w:val="000000"/>
          <w:lang w:val="en-US" w:eastAsia="zh-CN"/>
        </w:rPr>
        <w:t>:</w:t>
      </w:r>
    </w:p>
    <w:p w14:paraId="6CC63687" w14:textId="0184B5E4" w:rsidR="00945F45" w:rsidRPr="00945F45" w:rsidRDefault="00945F45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sectPr w:rsidR="00945F45" w:rsidRPr="00945F45" w:rsidSect="005E5B19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DE7133" w14:textId="77777777" w:rsidR="00E859F9" w:rsidRDefault="00E859F9">
      <w:pPr>
        <w:spacing w:after="0"/>
      </w:pPr>
      <w:r>
        <w:separator/>
      </w:r>
    </w:p>
  </w:endnote>
  <w:endnote w:type="continuationSeparator" w:id="0">
    <w:p w14:paraId="775DB478" w14:textId="77777777" w:rsidR="00E859F9" w:rsidRDefault="00E859F9">
      <w:pPr>
        <w:spacing w:after="0"/>
      </w:pPr>
      <w:r>
        <w:continuationSeparator/>
      </w:r>
    </w:p>
  </w:endnote>
  <w:endnote w:type="continuationNotice" w:id="1">
    <w:p w14:paraId="409DCCDC" w14:textId="77777777" w:rsidR="00E859F9" w:rsidRDefault="00E859F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77044" w14:textId="77777777" w:rsidR="00950D79" w:rsidRDefault="00950D79" w:rsidP="005E5B19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9860E5">
      <w:rPr>
        <w:rStyle w:val="PageNumber"/>
      </w:rPr>
      <w:t>3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9860E5">
      <w:rPr>
        <w:rStyle w:val="PageNumber"/>
      </w:rPr>
      <w:t>3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7431B8" w14:textId="77777777" w:rsidR="00E859F9" w:rsidRDefault="00E859F9">
      <w:pPr>
        <w:spacing w:after="0"/>
      </w:pPr>
      <w:r>
        <w:separator/>
      </w:r>
    </w:p>
  </w:footnote>
  <w:footnote w:type="continuationSeparator" w:id="0">
    <w:p w14:paraId="54345583" w14:textId="77777777" w:rsidR="00E859F9" w:rsidRDefault="00E859F9">
      <w:pPr>
        <w:spacing w:after="0"/>
      </w:pPr>
      <w:r>
        <w:continuationSeparator/>
      </w:r>
    </w:p>
  </w:footnote>
  <w:footnote w:type="continuationNotice" w:id="1">
    <w:p w14:paraId="736E14D8" w14:textId="77777777" w:rsidR="00E859F9" w:rsidRDefault="00E859F9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4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23231C"/>
    <w:multiLevelType w:val="hybridMultilevel"/>
    <w:tmpl w:val="0C4AC0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1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884474"/>
    <w:multiLevelType w:val="hybridMultilevel"/>
    <w:tmpl w:val="F9D88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89345C"/>
    <w:multiLevelType w:val="multilevel"/>
    <w:tmpl w:val="FC92F3C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C72638C"/>
    <w:multiLevelType w:val="hybridMultilevel"/>
    <w:tmpl w:val="94AE55A2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9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5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27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num w:numId="1" w16cid:durableId="1431776744">
    <w:abstractNumId w:val="17"/>
  </w:num>
  <w:num w:numId="2" w16cid:durableId="817067972">
    <w:abstractNumId w:val="13"/>
  </w:num>
  <w:num w:numId="3" w16cid:durableId="1319991401">
    <w:abstractNumId w:val="20"/>
  </w:num>
  <w:num w:numId="4" w16cid:durableId="1372992379">
    <w:abstractNumId w:val="27"/>
  </w:num>
  <w:num w:numId="5" w16cid:durableId="1330206856">
    <w:abstractNumId w:val="21"/>
  </w:num>
  <w:num w:numId="6" w16cid:durableId="331690941">
    <w:abstractNumId w:val="2"/>
  </w:num>
  <w:num w:numId="7" w16cid:durableId="2129005555">
    <w:abstractNumId w:val="25"/>
  </w:num>
  <w:num w:numId="8" w16cid:durableId="2133088584">
    <w:abstractNumId w:val="26"/>
  </w:num>
  <w:num w:numId="9" w16cid:durableId="340743124">
    <w:abstractNumId w:val="3"/>
  </w:num>
  <w:num w:numId="10" w16cid:durableId="2052849669">
    <w:abstractNumId w:val="14"/>
  </w:num>
  <w:num w:numId="11" w16cid:durableId="192807924">
    <w:abstractNumId w:val="6"/>
  </w:num>
  <w:num w:numId="12" w16cid:durableId="927273673">
    <w:abstractNumId w:val="0"/>
  </w:num>
  <w:num w:numId="13" w16cid:durableId="1232689669">
    <w:abstractNumId w:val="28"/>
  </w:num>
  <w:num w:numId="14" w16cid:durableId="611936724">
    <w:abstractNumId w:val="24"/>
  </w:num>
  <w:num w:numId="15" w16cid:durableId="1528760176">
    <w:abstractNumId w:val="8"/>
  </w:num>
  <w:num w:numId="16" w16cid:durableId="1963074204">
    <w:abstractNumId w:val="16"/>
  </w:num>
  <w:num w:numId="17" w16cid:durableId="1973094303">
    <w:abstractNumId w:val="11"/>
  </w:num>
  <w:num w:numId="18" w16cid:durableId="1754426786">
    <w:abstractNumId w:val="23"/>
  </w:num>
  <w:num w:numId="19" w16cid:durableId="1174995140">
    <w:abstractNumId w:val="1"/>
  </w:num>
  <w:num w:numId="20" w16cid:durableId="1679772394">
    <w:abstractNumId w:val="4"/>
  </w:num>
  <w:num w:numId="21" w16cid:durableId="720131627">
    <w:abstractNumId w:val="9"/>
  </w:num>
  <w:num w:numId="22" w16cid:durableId="852651950">
    <w:abstractNumId w:val="22"/>
  </w:num>
  <w:num w:numId="23" w16cid:durableId="1068721592">
    <w:abstractNumId w:val="19"/>
  </w:num>
  <w:num w:numId="24" w16cid:durableId="1273825978">
    <w:abstractNumId w:val="7"/>
  </w:num>
  <w:num w:numId="25" w16cid:durableId="574359168">
    <w:abstractNumId w:val="10"/>
  </w:num>
  <w:num w:numId="26" w16cid:durableId="1268463451">
    <w:abstractNumId w:val="15"/>
  </w:num>
  <w:num w:numId="27" w16cid:durableId="2063599542">
    <w:abstractNumId w:val="5"/>
  </w:num>
  <w:num w:numId="28" w16cid:durableId="1235165824">
    <w:abstractNumId w:val="18"/>
  </w:num>
  <w:num w:numId="29" w16cid:durableId="2048213073">
    <w:abstractNumId w:val="1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bordersDoNotSurroundHeader/>
  <w:bordersDoNotSurroundFooter/>
  <w:defaultTabStop w:val="720"/>
  <w:hyphenationZone w:val="425"/>
  <w:characterSpacingControl w:val="doNotCompress"/>
  <w:hdrShapeDefaults>
    <o:shapedefaults v:ext="edit" spidmax="4097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5E5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6103"/>
    <w:rsid w:val="00016AE9"/>
    <w:rsid w:val="00016DC5"/>
    <w:rsid w:val="00016EFA"/>
    <w:rsid w:val="0002000A"/>
    <w:rsid w:val="000205E8"/>
    <w:rsid w:val="000208B8"/>
    <w:rsid w:val="00021A21"/>
    <w:rsid w:val="0002248E"/>
    <w:rsid w:val="00022D81"/>
    <w:rsid w:val="00022FE7"/>
    <w:rsid w:val="00023B6C"/>
    <w:rsid w:val="00023E64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3DD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50CE0"/>
    <w:rsid w:val="000512A7"/>
    <w:rsid w:val="00051B20"/>
    <w:rsid w:val="00051F7F"/>
    <w:rsid w:val="0005325E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1AC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265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11E"/>
    <w:rsid w:val="000E56FC"/>
    <w:rsid w:val="000E7320"/>
    <w:rsid w:val="000F0204"/>
    <w:rsid w:val="000F0262"/>
    <w:rsid w:val="000F0F1D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1F66"/>
    <w:rsid w:val="00102487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4238"/>
    <w:rsid w:val="0015423C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4EF7"/>
    <w:rsid w:val="00165B65"/>
    <w:rsid w:val="001660CB"/>
    <w:rsid w:val="0016663E"/>
    <w:rsid w:val="0016732E"/>
    <w:rsid w:val="00170852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55E"/>
    <w:rsid w:val="001776FE"/>
    <w:rsid w:val="00177713"/>
    <w:rsid w:val="00181043"/>
    <w:rsid w:val="0018147A"/>
    <w:rsid w:val="00181B9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364D"/>
    <w:rsid w:val="001A4ABC"/>
    <w:rsid w:val="001A4B9F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E1E"/>
    <w:rsid w:val="001D20D7"/>
    <w:rsid w:val="001D2ABB"/>
    <w:rsid w:val="001D4288"/>
    <w:rsid w:val="001D4CE1"/>
    <w:rsid w:val="001D4F4A"/>
    <w:rsid w:val="001D5802"/>
    <w:rsid w:val="001D6019"/>
    <w:rsid w:val="001D6B45"/>
    <w:rsid w:val="001D6BD6"/>
    <w:rsid w:val="001D7D3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BEF"/>
    <w:rsid w:val="00221C0C"/>
    <w:rsid w:val="00221CF4"/>
    <w:rsid w:val="00222AD1"/>
    <w:rsid w:val="00222F04"/>
    <w:rsid w:val="0022413C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5664"/>
    <w:rsid w:val="00246E47"/>
    <w:rsid w:val="00246EA4"/>
    <w:rsid w:val="0024723C"/>
    <w:rsid w:val="00247390"/>
    <w:rsid w:val="00247590"/>
    <w:rsid w:val="00247745"/>
    <w:rsid w:val="00247E54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B0B"/>
    <w:rsid w:val="00260DD1"/>
    <w:rsid w:val="00262299"/>
    <w:rsid w:val="0026306A"/>
    <w:rsid w:val="0026368E"/>
    <w:rsid w:val="00263B08"/>
    <w:rsid w:val="00263F84"/>
    <w:rsid w:val="00266FE9"/>
    <w:rsid w:val="00267D36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805"/>
    <w:rsid w:val="00282284"/>
    <w:rsid w:val="00282865"/>
    <w:rsid w:val="00282B0F"/>
    <w:rsid w:val="002830E4"/>
    <w:rsid w:val="00283F1A"/>
    <w:rsid w:val="002842CE"/>
    <w:rsid w:val="002854A5"/>
    <w:rsid w:val="00287FAE"/>
    <w:rsid w:val="002908B1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27E0"/>
    <w:rsid w:val="002B2D54"/>
    <w:rsid w:val="002B2DFF"/>
    <w:rsid w:val="002B2E6C"/>
    <w:rsid w:val="002B47B7"/>
    <w:rsid w:val="002B4AC3"/>
    <w:rsid w:val="002B4CF9"/>
    <w:rsid w:val="002B4EBB"/>
    <w:rsid w:val="002B552B"/>
    <w:rsid w:val="002B7AB9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51FB"/>
    <w:rsid w:val="00340248"/>
    <w:rsid w:val="00341957"/>
    <w:rsid w:val="00341A17"/>
    <w:rsid w:val="00342D2B"/>
    <w:rsid w:val="00346B9A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74AD"/>
    <w:rsid w:val="003876F0"/>
    <w:rsid w:val="00390019"/>
    <w:rsid w:val="0039140F"/>
    <w:rsid w:val="00393483"/>
    <w:rsid w:val="00393EC3"/>
    <w:rsid w:val="003950BA"/>
    <w:rsid w:val="00396767"/>
    <w:rsid w:val="003A144C"/>
    <w:rsid w:val="003A2422"/>
    <w:rsid w:val="003A2625"/>
    <w:rsid w:val="003A28AE"/>
    <w:rsid w:val="003A2A99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5DAE"/>
    <w:rsid w:val="003B61C0"/>
    <w:rsid w:val="003B69B3"/>
    <w:rsid w:val="003B7018"/>
    <w:rsid w:val="003C28C1"/>
    <w:rsid w:val="003C3195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48B2"/>
    <w:rsid w:val="003D4922"/>
    <w:rsid w:val="003D5935"/>
    <w:rsid w:val="003D6C27"/>
    <w:rsid w:val="003D7876"/>
    <w:rsid w:val="003E08D3"/>
    <w:rsid w:val="003E131F"/>
    <w:rsid w:val="003E1739"/>
    <w:rsid w:val="003E18C9"/>
    <w:rsid w:val="003E4261"/>
    <w:rsid w:val="003E42EE"/>
    <w:rsid w:val="003E5034"/>
    <w:rsid w:val="003E5B56"/>
    <w:rsid w:val="003E5BD7"/>
    <w:rsid w:val="003E611A"/>
    <w:rsid w:val="003E6AE6"/>
    <w:rsid w:val="003E733C"/>
    <w:rsid w:val="003E7914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10BA6"/>
    <w:rsid w:val="00410F8F"/>
    <w:rsid w:val="00411D4B"/>
    <w:rsid w:val="00412B08"/>
    <w:rsid w:val="00414FB8"/>
    <w:rsid w:val="004153B0"/>
    <w:rsid w:val="00416709"/>
    <w:rsid w:val="00416773"/>
    <w:rsid w:val="00416B79"/>
    <w:rsid w:val="004208D0"/>
    <w:rsid w:val="00420E62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2F20"/>
    <w:rsid w:val="004343E1"/>
    <w:rsid w:val="00434435"/>
    <w:rsid w:val="00434BEB"/>
    <w:rsid w:val="00434D54"/>
    <w:rsid w:val="00436884"/>
    <w:rsid w:val="0044158B"/>
    <w:rsid w:val="004439E6"/>
    <w:rsid w:val="00445DF2"/>
    <w:rsid w:val="00446113"/>
    <w:rsid w:val="00453046"/>
    <w:rsid w:val="00453277"/>
    <w:rsid w:val="00453831"/>
    <w:rsid w:val="0045414D"/>
    <w:rsid w:val="00454F95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524A"/>
    <w:rsid w:val="00465750"/>
    <w:rsid w:val="00465DB9"/>
    <w:rsid w:val="00466458"/>
    <w:rsid w:val="004669EA"/>
    <w:rsid w:val="00466D72"/>
    <w:rsid w:val="0046714F"/>
    <w:rsid w:val="004675E2"/>
    <w:rsid w:val="00467B3D"/>
    <w:rsid w:val="00470E6A"/>
    <w:rsid w:val="00471A75"/>
    <w:rsid w:val="0047233F"/>
    <w:rsid w:val="00474804"/>
    <w:rsid w:val="004750D0"/>
    <w:rsid w:val="004759B1"/>
    <w:rsid w:val="0047642A"/>
    <w:rsid w:val="00476B51"/>
    <w:rsid w:val="00476DE0"/>
    <w:rsid w:val="00477B1F"/>
    <w:rsid w:val="004811DF"/>
    <w:rsid w:val="00485693"/>
    <w:rsid w:val="00485C7A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97FD5"/>
    <w:rsid w:val="004A06CF"/>
    <w:rsid w:val="004A109D"/>
    <w:rsid w:val="004A1C59"/>
    <w:rsid w:val="004A46B4"/>
    <w:rsid w:val="004A4A36"/>
    <w:rsid w:val="004A7399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505"/>
    <w:rsid w:val="004B5D7E"/>
    <w:rsid w:val="004B71CA"/>
    <w:rsid w:val="004B76C4"/>
    <w:rsid w:val="004B7B23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E00C0"/>
    <w:rsid w:val="004E1BA4"/>
    <w:rsid w:val="004E273F"/>
    <w:rsid w:val="004E4320"/>
    <w:rsid w:val="004E4BF7"/>
    <w:rsid w:val="004E5B99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891"/>
    <w:rsid w:val="00507305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DE5"/>
    <w:rsid w:val="00533FDE"/>
    <w:rsid w:val="00535200"/>
    <w:rsid w:val="005365F4"/>
    <w:rsid w:val="00536AC8"/>
    <w:rsid w:val="005374DD"/>
    <w:rsid w:val="00537C7C"/>
    <w:rsid w:val="00540336"/>
    <w:rsid w:val="005403A1"/>
    <w:rsid w:val="00540575"/>
    <w:rsid w:val="00540824"/>
    <w:rsid w:val="005414BE"/>
    <w:rsid w:val="0054175C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FA8"/>
    <w:rsid w:val="00565E35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58B6"/>
    <w:rsid w:val="00585C82"/>
    <w:rsid w:val="00586459"/>
    <w:rsid w:val="005867AB"/>
    <w:rsid w:val="0058744A"/>
    <w:rsid w:val="00587A18"/>
    <w:rsid w:val="00590139"/>
    <w:rsid w:val="00592909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B19"/>
    <w:rsid w:val="005E5B85"/>
    <w:rsid w:val="005E6381"/>
    <w:rsid w:val="005F1307"/>
    <w:rsid w:val="005F3F48"/>
    <w:rsid w:val="005F4504"/>
    <w:rsid w:val="005F53FF"/>
    <w:rsid w:val="005F6A7E"/>
    <w:rsid w:val="00600038"/>
    <w:rsid w:val="00600638"/>
    <w:rsid w:val="00604AA1"/>
    <w:rsid w:val="006056CD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4029D"/>
    <w:rsid w:val="0064169F"/>
    <w:rsid w:val="006434B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FB"/>
    <w:rsid w:val="0068225F"/>
    <w:rsid w:val="00682779"/>
    <w:rsid w:val="006833C8"/>
    <w:rsid w:val="0068347F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74B3"/>
    <w:rsid w:val="006A0454"/>
    <w:rsid w:val="006A299C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59F"/>
    <w:rsid w:val="006C3683"/>
    <w:rsid w:val="006C72AC"/>
    <w:rsid w:val="006D097A"/>
    <w:rsid w:val="006D1B4B"/>
    <w:rsid w:val="006D1DA9"/>
    <w:rsid w:val="006D250F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2B7D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B80"/>
    <w:rsid w:val="00732EAD"/>
    <w:rsid w:val="007343B4"/>
    <w:rsid w:val="00735819"/>
    <w:rsid w:val="0073664A"/>
    <w:rsid w:val="007367DC"/>
    <w:rsid w:val="007371C1"/>
    <w:rsid w:val="00737EEB"/>
    <w:rsid w:val="00740122"/>
    <w:rsid w:val="00740F1B"/>
    <w:rsid w:val="00741216"/>
    <w:rsid w:val="00741CDE"/>
    <w:rsid w:val="007440E1"/>
    <w:rsid w:val="00744403"/>
    <w:rsid w:val="00744E98"/>
    <w:rsid w:val="00745663"/>
    <w:rsid w:val="00745774"/>
    <w:rsid w:val="00745996"/>
    <w:rsid w:val="00745D3B"/>
    <w:rsid w:val="00745DC1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72F"/>
    <w:rsid w:val="00753946"/>
    <w:rsid w:val="00753C31"/>
    <w:rsid w:val="00753E4A"/>
    <w:rsid w:val="00754C95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27F9"/>
    <w:rsid w:val="00762EE9"/>
    <w:rsid w:val="0076375C"/>
    <w:rsid w:val="007719AB"/>
    <w:rsid w:val="00771A83"/>
    <w:rsid w:val="00772601"/>
    <w:rsid w:val="007730D0"/>
    <w:rsid w:val="007750E5"/>
    <w:rsid w:val="007752CA"/>
    <w:rsid w:val="007765EF"/>
    <w:rsid w:val="0077748A"/>
    <w:rsid w:val="007778B8"/>
    <w:rsid w:val="00780754"/>
    <w:rsid w:val="00781A1E"/>
    <w:rsid w:val="0078230E"/>
    <w:rsid w:val="00782449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C8D"/>
    <w:rsid w:val="00793D94"/>
    <w:rsid w:val="007957B0"/>
    <w:rsid w:val="00795EB1"/>
    <w:rsid w:val="00796AD8"/>
    <w:rsid w:val="00797AFE"/>
    <w:rsid w:val="00797D20"/>
    <w:rsid w:val="007A0C4B"/>
    <w:rsid w:val="007A139E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12DF"/>
    <w:rsid w:val="007C428E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97E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706D"/>
    <w:rsid w:val="00800887"/>
    <w:rsid w:val="00800FDC"/>
    <w:rsid w:val="008013C5"/>
    <w:rsid w:val="00801DD0"/>
    <w:rsid w:val="008025BA"/>
    <w:rsid w:val="00803E43"/>
    <w:rsid w:val="008041A2"/>
    <w:rsid w:val="00805A7A"/>
    <w:rsid w:val="00805AA2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1A8D"/>
    <w:rsid w:val="0082247E"/>
    <w:rsid w:val="00822B6A"/>
    <w:rsid w:val="008237D1"/>
    <w:rsid w:val="00825ADF"/>
    <w:rsid w:val="00825F01"/>
    <w:rsid w:val="00825FF9"/>
    <w:rsid w:val="0082671A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2E0"/>
    <w:rsid w:val="00836882"/>
    <w:rsid w:val="00836DE6"/>
    <w:rsid w:val="00837957"/>
    <w:rsid w:val="00837AF8"/>
    <w:rsid w:val="00840043"/>
    <w:rsid w:val="00841DD9"/>
    <w:rsid w:val="00842234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70AF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BCB"/>
    <w:rsid w:val="0087702B"/>
    <w:rsid w:val="008779ED"/>
    <w:rsid w:val="0088089B"/>
    <w:rsid w:val="00881787"/>
    <w:rsid w:val="00881972"/>
    <w:rsid w:val="008824F2"/>
    <w:rsid w:val="008836E4"/>
    <w:rsid w:val="008849D6"/>
    <w:rsid w:val="0088787E"/>
    <w:rsid w:val="008902F8"/>
    <w:rsid w:val="00890A88"/>
    <w:rsid w:val="008917A1"/>
    <w:rsid w:val="008930E9"/>
    <w:rsid w:val="008933F1"/>
    <w:rsid w:val="0089359A"/>
    <w:rsid w:val="0089526B"/>
    <w:rsid w:val="0089781A"/>
    <w:rsid w:val="00897882"/>
    <w:rsid w:val="008A3796"/>
    <w:rsid w:val="008A39B5"/>
    <w:rsid w:val="008A3E42"/>
    <w:rsid w:val="008A3E57"/>
    <w:rsid w:val="008A5B1C"/>
    <w:rsid w:val="008A64F5"/>
    <w:rsid w:val="008A6643"/>
    <w:rsid w:val="008A7D9B"/>
    <w:rsid w:val="008A7DED"/>
    <w:rsid w:val="008B0D3F"/>
    <w:rsid w:val="008B1641"/>
    <w:rsid w:val="008B180D"/>
    <w:rsid w:val="008B1E82"/>
    <w:rsid w:val="008B3CCF"/>
    <w:rsid w:val="008B4503"/>
    <w:rsid w:val="008C1FCC"/>
    <w:rsid w:val="008C365C"/>
    <w:rsid w:val="008C51FC"/>
    <w:rsid w:val="008C7BCF"/>
    <w:rsid w:val="008D0E33"/>
    <w:rsid w:val="008D1CCC"/>
    <w:rsid w:val="008D3404"/>
    <w:rsid w:val="008D3565"/>
    <w:rsid w:val="008D47AA"/>
    <w:rsid w:val="008D4CA2"/>
    <w:rsid w:val="008D4DB2"/>
    <w:rsid w:val="008D74A3"/>
    <w:rsid w:val="008D7512"/>
    <w:rsid w:val="008D769F"/>
    <w:rsid w:val="008E177D"/>
    <w:rsid w:val="008E2774"/>
    <w:rsid w:val="008E3788"/>
    <w:rsid w:val="008E3D7E"/>
    <w:rsid w:val="008E4393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01CC"/>
    <w:rsid w:val="009115E6"/>
    <w:rsid w:val="00911827"/>
    <w:rsid w:val="00911AC4"/>
    <w:rsid w:val="00911EDA"/>
    <w:rsid w:val="009122C8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403E7"/>
    <w:rsid w:val="00941D72"/>
    <w:rsid w:val="009425C7"/>
    <w:rsid w:val="00943E65"/>
    <w:rsid w:val="00945F45"/>
    <w:rsid w:val="00950204"/>
    <w:rsid w:val="009509BA"/>
    <w:rsid w:val="00950D79"/>
    <w:rsid w:val="00952692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809EC"/>
    <w:rsid w:val="0098189D"/>
    <w:rsid w:val="0098366C"/>
    <w:rsid w:val="00984AA5"/>
    <w:rsid w:val="009855F4"/>
    <w:rsid w:val="009860E5"/>
    <w:rsid w:val="00986B6D"/>
    <w:rsid w:val="00986CDD"/>
    <w:rsid w:val="0098730E"/>
    <w:rsid w:val="00990197"/>
    <w:rsid w:val="009919B5"/>
    <w:rsid w:val="00991AE7"/>
    <w:rsid w:val="00991CED"/>
    <w:rsid w:val="00992687"/>
    <w:rsid w:val="00995026"/>
    <w:rsid w:val="0099526F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39A2"/>
    <w:rsid w:val="009B3C42"/>
    <w:rsid w:val="009B403F"/>
    <w:rsid w:val="009B5ADD"/>
    <w:rsid w:val="009B64AB"/>
    <w:rsid w:val="009B661F"/>
    <w:rsid w:val="009B6814"/>
    <w:rsid w:val="009B6A46"/>
    <w:rsid w:val="009C237A"/>
    <w:rsid w:val="009C2CC9"/>
    <w:rsid w:val="009C3B36"/>
    <w:rsid w:val="009C4224"/>
    <w:rsid w:val="009C4B75"/>
    <w:rsid w:val="009C4F20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D7C3B"/>
    <w:rsid w:val="009E1E19"/>
    <w:rsid w:val="009E3C75"/>
    <w:rsid w:val="009E43A9"/>
    <w:rsid w:val="009E493B"/>
    <w:rsid w:val="009E5663"/>
    <w:rsid w:val="009E74EA"/>
    <w:rsid w:val="009F0BF0"/>
    <w:rsid w:val="009F19D0"/>
    <w:rsid w:val="009F54F6"/>
    <w:rsid w:val="009F5FCF"/>
    <w:rsid w:val="009F6225"/>
    <w:rsid w:val="009F63B0"/>
    <w:rsid w:val="009F7087"/>
    <w:rsid w:val="00A004CC"/>
    <w:rsid w:val="00A02F26"/>
    <w:rsid w:val="00A0335E"/>
    <w:rsid w:val="00A03CB3"/>
    <w:rsid w:val="00A043A9"/>
    <w:rsid w:val="00A04BA5"/>
    <w:rsid w:val="00A050DE"/>
    <w:rsid w:val="00A052EB"/>
    <w:rsid w:val="00A05511"/>
    <w:rsid w:val="00A0659D"/>
    <w:rsid w:val="00A0687A"/>
    <w:rsid w:val="00A06D09"/>
    <w:rsid w:val="00A070D0"/>
    <w:rsid w:val="00A0755A"/>
    <w:rsid w:val="00A11C8A"/>
    <w:rsid w:val="00A13C09"/>
    <w:rsid w:val="00A14774"/>
    <w:rsid w:val="00A14792"/>
    <w:rsid w:val="00A14834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133B"/>
    <w:rsid w:val="00A616EA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2473"/>
    <w:rsid w:val="00A92782"/>
    <w:rsid w:val="00A93AD0"/>
    <w:rsid w:val="00A93EC2"/>
    <w:rsid w:val="00A94E8B"/>
    <w:rsid w:val="00A955CB"/>
    <w:rsid w:val="00A95B08"/>
    <w:rsid w:val="00A96581"/>
    <w:rsid w:val="00A97349"/>
    <w:rsid w:val="00A97A11"/>
    <w:rsid w:val="00AA1614"/>
    <w:rsid w:val="00AA1BE7"/>
    <w:rsid w:val="00AA26FD"/>
    <w:rsid w:val="00AA2DC9"/>
    <w:rsid w:val="00AA303B"/>
    <w:rsid w:val="00AA3E24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C1726"/>
    <w:rsid w:val="00AC1D0B"/>
    <w:rsid w:val="00AC1EC2"/>
    <w:rsid w:val="00AC2BD0"/>
    <w:rsid w:val="00AC31EE"/>
    <w:rsid w:val="00AC477B"/>
    <w:rsid w:val="00AC47F0"/>
    <w:rsid w:val="00AC5EA5"/>
    <w:rsid w:val="00AC644A"/>
    <w:rsid w:val="00AC64F2"/>
    <w:rsid w:val="00AC773D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C05"/>
    <w:rsid w:val="00AE7D0F"/>
    <w:rsid w:val="00AE7D6A"/>
    <w:rsid w:val="00AF3159"/>
    <w:rsid w:val="00AF31C3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3E9C"/>
    <w:rsid w:val="00B043B9"/>
    <w:rsid w:val="00B04699"/>
    <w:rsid w:val="00B05784"/>
    <w:rsid w:val="00B06018"/>
    <w:rsid w:val="00B06415"/>
    <w:rsid w:val="00B06584"/>
    <w:rsid w:val="00B0776E"/>
    <w:rsid w:val="00B105D2"/>
    <w:rsid w:val="00B12409"/>
    <w:rsid w:val="00B1289D"/>
    <w:rsid w:val="00B13F99"/>
    <w:rsid w:val="00B14C27"/>
    <w:rsid w:val="00B14F52"/>
    <w:rsid w:val="00B15798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7C1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550"/>
    <w:rsid w:val="00B637A4"/>
    <w:rsid w:val="00B646B5"/>
    <w:rsid w:val="00B65211"/>
    <w:rsid w:val="00B65A9A"/>
    <w:rsid w:val="00B67BFB"/>
    <w:rsid w:val="00B70079"/>
    <w:rsid w:val="00B71117"/>
    <w:rsid w:val="00B713A1"/>
    <w:rsid w:val="00B71C83"/>
    <w:rsid w:val="00B72844"/>
    <w:rsid w:val="00B72C52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228D"/>
    <w:rsid w:val="00B826D3"/>
    <w:rsid w:val="00B82B62"/>
    <w:rsid w:val="00B84F50"/>
    <w:rsid w:val="00B865F4"/>
    <w:rsid w:val="00B8689D"/>
    <w:rsid w:val="00B87569"/>
    <w:rsid w:val="00B8769B"/>
    <w:rsid w:val="00B916BF"/>
    <w:rsid w:val="00B92A16"/>
    <w:rsid w:val="00B94773"/>
    <w:rsid w:val="00B94A6D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01C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74A4"/>
    <w:rsid w:val="00BC772F"/>
    <w:rsid w:val="00BD081B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91A"/>
    <w:rsid w:val="00BF5A2A"/>
    <w:rsid w:val="00BF63CA"/>
    <w:rsid w:val="00BF67E7"/>
    <w:rsid w:val="00BF6D47"/>
    <w:rsid w:val="00BF6E4A"/>
    <w:rsid w:val="00BF7D74"/>
    <w:rsid w:val="00C00841"/>
    <w:rsid w:val="00C01448"/>
    <w:rsid w:val="00C01636"/>
    <w:rsid w:val="00C02FBA"/>
    <w:rsid w:val="00C03576"/>
    <w:rsid w:val="00C0357E"/>
    <w:rsid w:val="00C052DD"/>
    <w:rsid w:val="00C06C21"/>
    <w:rsid w:val="00C06FCC"/>
    <w:rsid w:val="00C074A7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5E18"/>
    <w:rsid w:val="00C17A77"/>
    <w:rsid w:val="00C2028B"/>
    <w:rsid w:val="00C20E42"/>
    <w:rsid w:val="00C24A6E"/>
    <w:rsid w:val="00C24AEB"/>
    <w:rsid w:val="00C256C6"/>
    <w:rsid w:val="00C269A9"/>
    <w:rsid w:val="00C26AC9"/>
    <w:rsid w:val="00C2795B"/>
    <w:rsid w:val="00C3074E"/>
    <w:rsid w:val="00C30859"/>
    <w:rsid w:val="00C31B7C"/>
    <w:rsid w:val="00C320BD"/>
    <w:rsid w:val="00C346B9"/>
    <w:rsid w:val="00C37608"/>
    <w:rsid w:val="00C37E19"/>
    <w:rsid w:val="00C403F3"/>
    <w:rsid w:val="00C405A2"/>
    <w:rsid w:val="00C41088"/>
    <w:rsid w:val="00C414B0"/>
    <w:rsid w:val="00C41993"/>
    <w:rsid w:val="00C420B4"/>
    <w:rsid w:val="00C427A4"/>
    <w:rsid w:val="00C42913"/>
    <w:rsid w:val="00C42BB1"/>
    <w:rsid w:val="00C43CFB"/>
    <w:rsid w:val="00C45DC0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0442"/>
    <w:rsid w:val="00C8159F"/>
    <w:rsid w:val="00C8214F"/>
    <w:rsid w:val="00C821D2"/>
    <w:rsid w:val="00C84A4B"/>
    <w:rsid w:val="00C855CC"/>
    <w:rsid w:val="00C85F64"/>
    <w:rsid w:val="00C87220"/>
    <w:rsid w:val="00C902BA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B01EC"/>
    <w:rsid w:val="00CB0D58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D16"/>
    <w:rsid w:val="00CC093E"/>
    <w:rsid w:val="00CC0F70"/>
    <w:rsid w:val="00CC2AF3"/>
    <w:rsid w:val="00CC2D32"/>
    <w:rsid w:val="00CC2FAC"/>
    <w:rsid w:val="00CC394C"/>
    <w:rsid w:val="00CC3C0E"/>
    <w:rsid w:val="00CC3C9D"/>
    <w:rsid w:val="00CC40A4"/>
    <w:rsid w:val="00CC4BA8"/>
    <w:rsid w:val="00CC5C8D"/>
    <w:rsid w:val="00CC72AF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5F6"/>
    <w:rsid w:val="00CD66C1"/>
    <w:rsid w:val="00CD6D77"/>
    <w:rsid w:val="00CD7614"/>
    <w:rsid w:val="00CE19E5"/>
    <w:rsid w:val="00CE1EFB"/>
    <w:rsid w:val="00CE3B6F"/>
    <w:rsid w:val="00CE4257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1925"/>
    <w:rsid w:val="00D02BD0"/>
    <w:rsid w:val="00D0361D"/>
    <w:rsid w:val="00D03762"/>
    <w:rsid w:val="00D04C2B"/>
    <w:rsid w:val="00D04D04"/>
    <w:rsid w:val="00D060E3"/>
    <w:rsid w:val="00D105CA"/>
    <w:rsid w:val="00D11CC4"/>
    <w:rsid w:val="00D12919"/>
    <w:rsid w:val="00D1460F"/>
    <w:rsid w:val="00D14BA4"/>
    <w:rsid w:val="00D157FF"/>
    <w:rsid w:val="00D15BA5"/>
    <w:rsid w:val="00D1619F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132D"/>
    <w:rsid w:val="00D31816"/>
    <w:rsid w:val="00D3225B"/>
    <w:rsid w:val="00D348F7"/>
    <w:rsid w:val="00D34929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5DFA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530"/>
    <w:rsid w:val="00D818DE"/>
    <w:rsid w:val="00D844D1"/>
    <w:rsid w:val="00D86052"/>
    <w:rsid w:val="00D877F3"/>
    <w:rsid w:val="00D90B18"/>
    <w:rsid w:val="00D91AF2"/>
    <w:rsid w:val="00D936FF"/>
    <w:rsid w:val="00D94201"/>
    <w:rsid w:val="00D9446D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A71B2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075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4017"/>
    <w:rsid w:val="00DE48C1"/>
    <w:rsid w:val="00DE4E73"/>
    <w:rsid w:val="00DE52E4"/>
    <w:rsid w:val="00DE7140"/>
    <w:rsid w:val="00DF12C8"/>
    <w:rsid w:val="00DF170D"/>
    <w:rsid w:val="00DF6D32"/>
    <w:rsid w:val="00E00931"/>
    <w:rsid w:val="00E02A43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2A30"/>
    <w:rsid w:val="00E53285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80A7D"/>
    <w:rsid w:val="00E81EC9"/>
    <w:rsid w:val="00E82584"/>
    <w:rsid w:val="00E84137"/>
    <w:rsid w:val="00E8474F"/>
    <w:rsid w:val="00E84EF5"/>
    <w:rsid w:val="00E859F9"/>
    <w:rsid w:val="00E87446"/>
    <w:rsid w:val="00E87C65"/>
    <w:rsid w:val="00E87D25"/>
    <w:rsid w:val="00E91E6D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1C1F"/>
    <w:rsid w:val="00EC6836"/>
    <w:rsid w:val="00EC708D"/>
    <w:rsid w:val="00EC76F5"/>
    <w:rsid w:val="00EC77E4"/>
    <w:rsid w:val="00ED080F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B15"/>
    <w:rsid w:val="00EE4F24"/>
    <w:rsid w:val="00EE534C"/>
    <w:rsid w:val="00EE61DC"/>
    <w:rsid w:val="00EE6336"/>
    <w:rsid w:val="00EE6EC2"/>
    <w:rsid w:val="00EE7008"/>
    <w:rsid w:val="00EE7B10"/>
    <w:rsid w:val="00EF19B7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109A3"/>
    <w:rsid w:val="00F11180"/>
    <w:rsid w:val="00F12BEF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445C"/>
    <w:rsid w:val="00F24C0B"/>
    <w:rsid w:val="00F24DEC"/>
    <w:rsid w:val="00F25F84"/>
    <w:rsid w:val="00F27948"/>
    <w:rsid w:val="00F30AFF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E1E"/>
    <w:rsid w:val="00F76C74"/>
    <w:rsid w:val="00F8219D"/>
    <w:rsid w:val="00F82B09"/>
    <w:rsid w:val="00F841FF"/>
    <w:rsid w:val="00F849FE"/>
    <w:rsid w:val="00F851C0"/>
    <w:rsid w:val="00F85292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6CD2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,"/>
  <w14:docId w14:val="72B865DC"/>
  <w15:chartTrackingRefBased/>
  <w15:docId w15:val="{0C14DD55-DEDA-415F-9773-3A4F8C0C4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Heading1">
    <w:name w:val="heading 1"/>
    <w:next w:val="Normal"/>
    <w:link w:val="Heading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550A5C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BodyText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FooterChar">
    <w:name w:val="Footer Char"/>
    <w:basedOn w:val="DefaultParagraphFont"/>
    <w:link w:val="Footer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BodyText"/>
    <w:rsid w:val="00550A5C"/>
    <w:pPr>
      <w:numPr>
        <w:numId w:val="1"/>
      </w:numPr>
    </w:pPr>
  </w:style>
  <w:style w:type="character" w:styleId="PageNumber">
    <w:name w:val="page number"/>
    <w:basedOn w:val="DefaultParagraphFont"/>
    <w:rsid w:val="00550A5C"/>
  </w:style>
  <w:style w:type="paragraph" w:styleId="BodyText">
    <w:name w:val="Body Text"/>
    <w:basedOn w:val="Normal"/>
    <w:link w:val="BodyTextChar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BodyTextChar">
    <w:name w:val="Body Text Char"/>
    <w:basedOn w:val="DefaultParagraphFont"/>
    <w:link w:val="BodyText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Hyperlink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BodyText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TableGrid">
    <w:name w:val="Table Grid"/>
    <w:basedOn w:val="TableNormal"/>
    <w:uiPriority w:val="39"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Normal"/>
    <w:next w:val="Doc-text2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Header">
    <w:name w:val="header"/>
    <w:basedOn w:val="Normal"/>
    <w:link w:val="HeaderChar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Paragraph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,P,列表段"/>
    <w:basedOn w:val="Normal"/>
    <w:link w:val="ListParagraphChar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목록단락 Char"/>
    <w:link w:val="ListParagraph"/>
    <w:uiPriority w:val="34"/>
    <w:qFormat/>
    <w:locked/>
    <w:rsid w:val="007440E1"/>
    <w:rPr>
      <w:rFonts w:ascii="Calibri" w:hAnsi="Calibri" w:cs="Calibri"/>
      <w:lang w:val="en-US"/>
    </w:rPr>
  </w:style>
  <w:style w:type="paragraph" w:styleId="Revision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CommentReference">
    <w:name w:val="annotation reference"/>
    <w:basedOn w:val="DefaultParagraphFont"/>
    <w:semiHidden/>
    <w:unhideWhenUsed/>
    <w:rsid w:val="00971B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71B0F"/>
  </w:style>
  <w:style w:type="character" w:customStyle="1" w:styleId="CommentTextChar">
    <w:name w:val="Comment Text Char"/>
    <w:basedOn w:val="DefaultParagraphFont"/>
    <w:link w:val="CommentText"/>
    <w:uiPriority w:val="99"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Normal"/>
    <w:link w:val="ReviewTextChar"/>
    <w:qFormat/>
    <w:rsid w:val="003B61C0"/>
    <w:pPr>
      <w:spacing w:after="80"/>
      <w:ind w:left="567"/>
      <w15:collapsed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Index2">
    <w:name w:val="index 2"/>
    <w:basedOn w:val="Index1"/>
    <w:rsid w:val="00F67D0E"/>
    <w:pPr>
      <w:keepLines/>
      <w:ind w:left="284" w:firstLine="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TableNormal"/>
    <w:next w:val="TableGrid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Emphasis">
    <w:name w:val="Emphasis"/>
    <w:basedOn w:val="DefaultParagraphFont"/>
    <w:uiPriority w:val="20"/>
    <w:qFormat/>
    <w:rsid w:val="00DA37BC"/>
    <w:rPr>
      <w:i/>
      <w:iCs/>
    </w:rPr>
  </w:style>
  <w:style w:type="paragraph" w:customStyle="1" w:styleId="paragraph">
    <w:name w:val="paragraph"/>
    <w:basedOn w:val="Normal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C17A77"/>
  </w:style>
  <w:style w:type="character" w:customStyle="1" w:styleId="spellingerror">
    <w:name w:val="spellingerror"/>
    <w:basedOn w:val="DefaultParagraphFont"/>
    <w:rsid w:val="00C17A77"/>
  </w:style>
  <w:style w:type="character" w:customStyle="1" w:styleId="eop">
    <w:name w:val="eop"/>
    <w:basedOn w:val="DefaultParagraphFont"/>
    <w:rsid w:val="00C17A77"/>
  </w:style>
  <w:style w:type="character" w:customStyle="1" w:styleId="Heading4Char">
    <w:name w:val="Heading 4 Char"/>
    <w:basedOn w:val="DefaultParagraphFont"/>
    <w:link w:val="Heading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">
    <w:name w:val="未处理的提及1"/>
    <w:basedOn w:val="DefaultParagraphFont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List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DefaultParagraphFont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Normal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DefaultParagraphFont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Normal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SimSun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paragraph" w:customStyle="1" w:styleId="ListParagraph1">
    <w:name w:val="List Paragraph1"/>
    <w:basedOn w:val="Normal"/>
    <w:rsid w:val="00911EDA"/>
    <w:pPr>
      <w:spacing w:before="100" w:beforeAutospacing="1"/>
      <w:ind w:left="720"/>
      <w:contextualSpacing/>
    </w:pPr>
    <w:rPr>
      <w:rFonts w:eastAsia="SimSun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5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4</Pages>
  <Words>687</Words>
  <Characters>4274</Characters>
  <Application>Microsoft Office Word</Application>
  <DocSecurity>0</DocSecurity>
  <Lines>474</Lines>
  <Paragraphs>3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Ericsson Martin</cp:lastModifiedBy>
  <cp:revision>100</cp:revision>
  <dcterms:created xsi:type="dcterms:W3CDTF">2023-11-18T04:24:00Z</dcterms:created>
  <dcterms:modified xsi:type="dcterms:W3CDTF">2025-03-19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
JodiRBu0f22aZDMHxi7t1103rGSln0M79Gv6Da256P3GUEsMfISvMRi2YR8PYBfWFJsK2vwE
lnL8984oKIAcPYdYB8o/uW3rXNTMiC6VN2wDko2/n1wos7M+JGntkynB6WQodtXD7py0BjV4
R3+GlO/iEBn6k3Uri8</vt:lpwstr>
  </property>
  <property fmtid="{D5CDD505-2E9C-101B-9397-08002B2CF9AE}" pid="5" name="_2015_ms_pID_7253431">
    <vt:lpwstr>U66DBoEneuaAmGTsjS0ELdu4BI4bpYMtNUA0Otz1gmDzyCeDlmoLAr
te/532WVH5rwHdxoJCYziLmOvKqSfG1V9lR0GrVErXlXL64N8CfD7I5agcbhxTYp7Zxc9Qdd
coux+TuOrHwM6Ji0IxREiMdtpOvfHySJJZzEr/XJ9+Yax1EKa3YfagAb6XHDkvxaJusFCa42
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GrammarlyDocumentId">
    <vt:lpwstr>6d270ef628f9f3017b52c571e414da98c007e5d90dcb794f689cfa534c3b1e9e</vt:lpwstr>
  </property>
  <property fmtid="{D5CDD505-2E9C-101B-9397-08002B2CF9AE}" pid="8" name="_readonly">
    <vt:lpwstr/>
  </property>
  <property fmtid="{D5CDD505-2E9C-101B-9397-08002B2CF9AE}" pid="9" name="_change">
    <vt:lpwstr/>
  </property>
  <property fmtid="{D5CDD505-2E9C-101B-9397-08002B2CF9AE}" pid="10" name="_full-control">
    <vt:lpwstr/>
  </property>
  <property fmtid="{D5CDD505-2E9C-101B-9397-08002B2CF9AE}" pid="11" name="sflag">
    <vt:lpwstr>1741076911</vt:lpwstr>
  </property>
</Properties>
</file>